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22276" w14:paraId="65E85675" w14:textId="77777777" w:rsidTr="00D21FDB">
        <w:tc>
          <w:tcPr>
            <w:tcW w:w="4508" w:type="dxa"/>
          </w:tcPr>
          <w:p w14:paraId="62B44837" w14:textId="75F4D2B9" w:rsidR="00922276" w:rsidRPr="00922276" w:rsidRDefault="00922276" w:rsidP="00922276">
            <w:pPr>
              <w:jc w:val="center"/>
              <w:rPr>
                <w:rFonts w:ascii="Calibri" w:eastAsia="Times New Roman" w:hAnsi="Calibri" w:cs="Cordia New"/>
                <w:b/>
                <w:bCs/>
              </w:rPr>
            </w:pPr>
            <w:r w:rsidRPr="00922276">
              <w:rPr>
                <w:rFonts w:eastAsiaTheme="minorEastAsia"/>
                <w:b/>
                <w:bCs/>
              </w:rPr>
              <w:t>Exponential Form</w:t>
            </w:r>
          </w:p>
        </w:tc>
        <w:tc>
          <w:tcPr>
            <w:tcW w:w="4508" w:type="dxa"/>
          </w:tcPr>
          <w:p w14:paraId="39434CDC" w14:textId="32BD6DB3" w:rsidR="00922276" w:rsidRPr="00922276" w:rsidRDefault="00922276" w:rsidP="00922276">
            <w:pPr>
              <w:jc w:val="center"/>
              <w:rPr>
                <w:rFonts w:ascii="Calibri" w:eastAsia="Times New Roman" w:hAnsi="Calibri" w:cs="Cordia New"/>
                <w:b/>
                <w:bCs/>
              </w:rPr>
            </w:pPr>
            <w:r w:rsidRPr="00922276">
              <w:rPr>
                <w:rFonts w:eastAsiaTheme="minorEastAsia"/>
                <w:b/>
                <w:bCs/>
              </w:rPr>
              <w:t>Logarithmic Form</w:t>
            </w:r>
          </w:p>
        </w:tc>
      </w:tr>
      <w:tr w:rsidR="00922276" w14:paraId="0F737EA2" w14:textId="77777777" w:rsidTr="00D21FDB">
        <w:tc>
          <w:tcPr>
            <w:tcW w:w="4508" w:type="dxa"/>
          </w:tcPr>
          <w:p w14:paraId="037B495A" w14:textId="6A5ADF54" w:rsidR="00922276" w:rsidRPr="00474DB3" w:rsidRDefault="001B1AB8" w:rsidP="00922276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Y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="Times New Roman" w:hAnsi="Cambria Math" w:cs="Cordia New"/>
                  </w:rPr>
                  <m:t>X</m:t>
                </m:r>
              </m:oMath>
            </m:oMathPara>
          </w:p>
        </w:tc>
        <w:tc>
          <w:tcPr>
            <w:tcW w:w="4508" w:type="dxa"/>
          </w:tcPr>
          <w:p w14:paraId="2BB9BC24" w14:textId="28263A54" w:rsidR="00922276" w:rsidRDefault="001B1AB8" w:rsidP="00922276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</w:rPr>
                      <m:t>(X)</m:t>
                    </m:r>
                  </m:e>
                </m:func>
                <m:r>
                  <w:rPr>
                    <w:rFonts w:ascii="Cambria Math" w:hAnsi="Cambria Math"/>
                  </w:rPr>
                  <m:t>=Y</m:t>
                </m:r>
              </m:oMath>
            </m:oMathPara>
          </w:p>
        </w:tc>
      </w:tr>
    </w:tbl>
    <w:p w14:paraId="60CEF38C" w14:textId="77777777" w:rsidR="00D21FDB" w:rsidRPr="001B1AB8" w:rsidRDefault="00D21FDB" w:rsidP="001B1AB8">
      <w:pPr>
        <w:rPr>
          <w:rFonts w:eastAsiaTheme="minorEastAsia"/>
          <w:b/>
          <w:bCs/>
        </w:rPr>
      </w:pPr>
    </w:p>
    <w:p w14:paraId="6B8174B1" w14:textId="3266F5E8" w:rsidR="008824C9" w:rsidRPr="001B1AB8" w:rsidRDefault="001B1AB8" w:rsidP="001B1AB8">
      <w:pPr>
        <w:rPr>
          <w:b/>
          <w:bCs/>
          <w:color w:val="FF0000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</w:rPr>
            <m:t>Exercise 2.2</m:t>
          </m:r>
        </m:oMath>
      </m:oMathPara>
    </w:p>
    <w:p w14:paraId="4E63EB56" w14:textId="1CDC0770" w:rsidR="00163974" w:rsidRPr="001B1AB8" w:rsidRDefault="001B1AB8" w:rsidP="001B1AB8">
      <w:pPr>
        <w:rPr>
          <w:b/>
          <w:bCs/>
          <w:color w:val="FF0000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</w:rPr>
            <m:t xml:space="preserve">1. Write the following in logarithmic form. </m:t>
          </m:r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22276" w14:paraId="3361AAC1" w14:textId="77777777" w:rsidTr="00152D20">
        <w:tc>
          <w:tcPr>
            <w:tcW w:w="4508" w:type="dxa"/>
          </w:tcPr>
          <w:p w14:paraId="4A356489" w14:textId="77777777" w:rsidR="00922276" w:rsidRPr="00922276" w:rsidRDefault="00922276" w:rsidP="00152D20">
            <w:pPr>
              <w:jc w:val="center"/>
              <w:rPr>
                <w:rFonts w:ascii="Calibri" w:eastAsia="Times New Roman" w:hAnsi="Calibri" w:cs="Cordia New"/>
                <w:b/>
                <w:bCs/>
              </w:rPr>
            </w:pPr>
            <w:r w:rsidRPr="00922276">
              <w:rPr>
                <w:rFonts w:eastAsiaTheme="minorEastAsia"/>
                <w:b/>
                <w:bCs/>
              </w:rPr>
              <w:t>Exponential Form</w:t>
            </w:r>
          </w:p>
        </w:tc>
        <w:tc>
          <w:tcPr>
            <w:tcW w:w="4508" w:type="dxa"/>
          </w:tcPr>
          <w:p w14:paraId="7D5EA80B" w14:textId="77777777" w:rsidR="00922276" w:rsidRPr="00922276" w:rsidRDefault="00922276" w:rsidP="00152D20">
            <w:pPr>
              <w:jc w:val="center"/>
              <w:rPr>
                <w:rFonts w:ascii="Calibri" w:eastAsia="Times New Roman" w:hAnsi="Calibri" w:cs="Cordia New"/>
                <w:b/>
                <w:bCs/>
              </w:rPr>
            </w:pPr>
            <w:r w:rsidRPr="00922276">
              <w:rPr>
                <w:rFonts w:eastAsiaTheme="minorEastAsia"/>
                <w:b/>
                <w:bCs/>
              </w:rPr>
              <w:t>Logarithmic Form</w:t>
            </w:r>
          </w:p>
        </w:tc>
      </w:tr>
      <w:tr w:rsidR="00922276" w14:paraId="75C67B28" w14:textId="77777777" w:rsidTr="00152D20">
        <w:tc>
          <w:tcPr>
            <w:tcW w:w="4508" w:type="dxa"/>
          </w:tcPr>
          <w:p w14:paraId="47CB7036" w14:textId="77777777" w:rsidR="00922276" w:rsidRPr="006222C7" w:rsidRDefault="001B1AB8" w:rsidP="00152D20">
            <w:pPr>
              <w:jc w:val="center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7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=343 </m:t>
                </m:r>
              </m:oMath>
            </m:oMathPara>
          </w:p>
          <w:p w14:paraId="44E07239" w14:textId="759B11CA" w:rsidR="006222C7" w:rsidRPr="006222C7" w:rsidRDefault="003B753B" w:rsidP="00152D20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a = 7, </w:t>
            </w:r>
            <w:r w:rsidR="00B65E36">
              <w:rPr>
                <w:rFonts w:eastAsiaTheme="minorEastAsia"/>
              </w:rPr>
              <w:t>Y = 3</w:t>
            </w:r>
            <w:r w:rsidR="006222C7">
              <w:rPr>
                <w:rFonts w:eastAsiaTheme="minorEastAsia"/>
              </w:rPr>
              <w:t xml:space="preserve">, </w:t>
            </w:r>
            <w:r w:rsidR="00B65E36">
              <w:rPr>
                <w:rFonts w:eastAsiaTheme="minorEastAsia"/>
              </w:rPr>
              <w:t>X</w:t>
            </w:r>
            <w:r w:rsidR="006222C7">
              <w:rPr>
                <w:rFonts w:eastAsiaTheme="minorEastAsia"/>
              </w:rPr>
              <w:t xml:space="preserve"> = </w:t>
            </w:r>
            <w:r w:rsidR="00B65E36">
              <w:rPr>
                <w:rFonts w:eastAsiaTheme="minorEastAsia"/>
              </w:rPr>
              <w:t>343</w:t>
            </w:r>
          </w:p>
        </w:tc>
        <w:tc>
          <w:tcPr>
            <w:tcW w:w="4508" w:type="dxa"/>
          </w:tcPr>
          <w:p w14:paraId="4DD0987B" w14:textId="77777777" w:rsidR="00922276" w:rsidRPr="006222C7" w:rsidRDefault="001B1AB8" w:rsidP="00152D20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</w:rPr>
                      <m:t>(X)</m:t>
                    </m:r>
                  </m:e>
                </m:func>
                <m:r>
                  <w:rPr>
                    <w:rFonts w:ascii="Cambria Math" w:hAnsi="Cambria Math"/>
                  </w:rPr>
                  <m:t>=Y</m:t>
                </m:r>
              </m:oMath>
            </m:oMathPara>
          </w:p>
          <w:p w14:paraId="1BC5AB04" w14:textId="6049A552" w:rsidR="006222C7" w:rsidRPr="006222C7" w:rsidRDefault="001B1AB8" w:rsidP="006222C7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</w:rPr>
                      <m:t>(343)</m:t>
                    </m:r>
                  </m:e>
                </m:func>
                <m:r>
                  <w:rPr>
                    <w:rFonts w:ascii="Cambria Math" w:hAnsi="Cambria Math"/>
                  </w:rPr>
                  <m:t>=3-</m:t>
                </m:r>
                <m:r>
                  <w:rPr>
                    <w:rFonts w:ascii="Cambria Math" w:eastAsia="Times New Roman" w:hAnsi="Cambria Math" w:cs="Cordia New"/>
                  </w:rPr>
                  <m:t>--Answer</m:t>
                </m:r>
              </m:oMath>
            </m:oMathPara>
          </w:p>
          <w:p w14:paraId="718AD2D0" w14:textId="3F7A31AD" w:rsidR="006222C7" w:rsidRDefault="006222C7" w:rsidP="00152D20">
            <w:pPr>
              <w:jc w:val="center"/>
              <w:rPr>
                <w:rFonts w:ascii="Calibri" w:eastAsia="Times New Roman" w:hAnsi="Calibri" w:cs="Cordia New"/>
              </w:rPr>
            </w:pPr>
          </w:p>
        </w:tc>
      </w:tr>
      <w:tr w:rsidR="003B753B" w14:paraId="33C2E1C1" w14:textId="77777777" w:rsidTr="00152D20">
        <w:tc>
          <w:tcPr>
            <w:tcW w:w="4508" w:type="dxa"/>
          </w:tcPr>
          <w:p w14:paraId="38F19CE6" w14:textId="20288BC6" w:rsidR="003B753B" w:rsidRPr="006222C7" w:rsidRDefault="001B1AB8" w:rsidP="003B753B">
            <w:pPr>
              <w:jc w:val="center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i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4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1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  <w:p w14:paraId="7E406403" w14:textId="0B7A24AE" w:rsidR="003B753B" w:rsidRPr="00E915BB" w:rsidRDefault="00741672" w:rsidP="003B753B">
            <w:pPr>
              <w:jc w:val="center"/>
              <w:rPr>
                <w:rFonts w:ascii="Calibri" w:eastAsia="Times New Roman" w:hAnsi="Calibri" w:cs="Cordia New"/>
              </w:rPr>
            </w:pPr>
            <w:r>
              <w:rPr>
                <w:rFonts w:eastAsiaTheme="minorEastAsia"/>
              </w:rPr>
              <w:t xml:space="preserve">a = 3, Y = -4, X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81</m:t>
                  </m:r>
                </m:den>
              </m:f>
            </m:oMath>
          </w:p>
        </w:tc>
        <w:tc>
          <w:tcPr>
            <w:tcW w:w="4508" w:type="dxa"/>
          </w:tcPr>
          <w:p w14:paraId="7740EAC1" w14:textId="77777777" w:rsidR="003B753B" w:rsidRPr="006222C7" w:rsidRDefault="001B1AB8" w:rsidP="003B753B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</w:rPr>
                      <m:t>(X)</m:t>
                    </m:r>
                  </m:e>
                </m:func>
                <m:r>
                  <w:rPr>
                    <w:rFonts w:ascii="Cambria Math" w:hAnsi="Cambria Math"/>
                  </w:rPr>
                  <m:t>=Y</m:t>
                </m:r>
              </m:oMath>
            </m:oMathPara>
          </w:p>
          <w:p w14:paraId="107AE28E" w14:textId="37A1BE23" w:rsidR="003B753B" w:rsidRPr="006222C7" w:rsidRDefault="001B1AB8" w:rsidP="003B753B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81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)</m:t>
                    </m:r>
                  </m:e>
                </m:func>
                <m:r>
                  <w:rPr>
                    <w:rFonts w:ascii="Cambria Math" w:hAnsi="Cambria Math"/>
                  </w:rPr>
                  <m:t>=-4-</m:t>
                </m:r>
                <m:r>
                  <w:rPr>
                    <w:rFonts w:ascii="Cambria Math" w:eastAsia="Times New Roman" w:hAnsi="Cambria Math" w:cs="Cordia New"/>
                  </w:rPr>
                  <m:t>--Answer</m:t>
                </m:r>
              </m:oMath>
            </m:oMathPara>
          </w:p>
          <w:p w14:paraId="0749C2CD" w14:textId="77777777" w:rsidR="003B753B" w:rsidRPr="00474DB3" w:rsidRDefault="003B753B" w:rsidP="003B753B">
            <w:pPr>
              <w:jc w:val="center"/>
              <w:rPr>
                <w:rFonts w:ascii="Calibri" w:eastAsia="Times New Roman" w:hAnsi="Calibri" w:cs="Cordia New"/>
              </w:rPr>
            </w:pPr>
          </w:p>
        </w:tc>
      </w:tr>
      <w:tr w:rsidR="00242910" w14:paraId="44A51ADC" w14:textId="77777777" w:rsidTr="00152D20">
        <w:tc>
          <w:tcPr>
            <w:tcW w:w="4508" w:type="dxa"/>
          </w:tcPr>
          <w:p w14:paraId="094F010B" w14:textId="0842B20C" w:rsidR="00242910" w:rsidRPr="006222C7" w:rsidRDefault="001B1AB8" w:rsidP="00242910">
            <w:pPr>
              <w:jc w:val="center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ii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3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=0.001 </m:t>
                </m:r>
              </m:oMath>
            </m:oMathPara>
          </w:p>
          <w:p w14:paraId="02E5AC66" w14:textId="6B0EDEDA" w:rsidR="00242910" w:rsidRPr="00E915BB" w:rsidRDefault="00242910" w:rsidP="00242910">
            <w:pPr>
              <w:jc w:val="center"/>
              <w:rPr>
                <w:rFonts w:ascii="Calibri" w:eastAsia="Times New Roman" w:hAnsi="Calibri" w:cs="Cordia New"/>
              </w:rPr>
            </w:pPr>
            <w:r>
              <w:rPr>
                <w:rFonts w:eastAsiaTheme="minorEastAsia"/>
              </w:rPr>
              <w:t xml:space="preserve">a = </w:t>
            </w:r>
            <w:r w:rsidR="009321A8">
              <w:rPr>
                <w:rFonts w:eastAsiaTheme="minorEastAsia"/>
              </w:rPr>
              <w:t>10</w:t>
            </w:r>
            <w:r>
              <w:rPr>
                <w:rFonts w:eastAsiaTheme="minorEastAsia"/>
              </w:rPr>
              <w:t>, Y = -</w:t>
            </w:r>
            <w:r w:rsidR="009321A8">
              <w:rPr>
                <w:rFonts w:eastAsiaTheme="minorEastAsia"/>
              </w:rPr>
              <w:t>3</w:t>
            </w:r>
            <w:r>
              <w:rPr>
                <w:rFonts w:eastAsiaTheme="minorEastAsia"/>
              </w:rPr>
              <w:t xml:space="preserve">, X = </w:t>
            </w:r>
            <m:oMath>
              <m:r>
                <w:rPr>
                  <w:rFonts w:ascii="Cambria Math" w:hAnsi="Cambria Math"/>
                </w:rPr>
                <m:t xml:space="preserve">0.001 </m:t>
              </m:r>
            </m:oMath>
          </w:p>
        </w:tc>
        <w:tc>
          <w:tcPr>
            <w:tcW w:w="4508" w:type="dxa"/>
          </w:tcPr>
          <w:p w14:paraId="7327A7ED" w14:textId="77777777" w:rsidR="00242910" w:rsidRPr="006222C7" w:rsidRDefault="001B1AB8" w:rsidP="00242910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</w:rPr>
                      <m:t>(X)</m:t>
                    </m:r>
                  </m:e>
                </m:func>
                <m:r>
                  <w:rPr>
                    <w:rFonts w:ascii="Cambria Math" w:hAnsi="Cambria Math"/>
                  </w:rPr>
                  <m:t>=Y</m:t>
                </m:r>
              </m:oMath>
            </m:oMathPara>
          </w:p>
          <w:p w14:paraId="53622CAD" w14:textId="4DFD44BC" w:rsidR="00242910" w:rsidRPr="006222C7" w:rsidRDefault="001B1AB8" w:rsidP="00242910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</w:rPr>
                      <m:t>(0.001)</m:t>
                    </m:r>
                  </m:e>
                </m:func>
                <m:r>
                  <w:rPr>
                    <w:rFonts w:ascii="Cambria Math" w:hAnsi="Cambria Math"/>
                  </w:rPr>
                  <m:t>=-3-</m:t>
                </m:r>
                <m:r>
                  <w:rPr>
                    <w:rFonts w:ascii="Cambria Math" w:eastAsia="Times New Roman" w:hAnsi="Cambria Math" w:cs="Cordia New"/>
                  </w:rPr>
                  <m:t>--Answer</m:t>
                </m:r>
              </m:oMath>
            </m:oMathPara>
          </w:p>
          <w:p w14:paraId="40136F64" w14:textId="77777777" w:rsidR="00242910" w:rsidRPr="00474DB3" w:rsidRDefault="00242910" w:rsidP="00242910">
            <w:pPr>
              <w:jc w:val="center"/>
              <w:rPr>
                <w:rFonts w:ascii="Calibri" w:eastAsia="Times New Roman" w:hAnsi="Calibri" w:cs="Cordia New"/>
              </w:rPr>
            </w:pPr>
          </w:p>
        </w:tc>
      </w:tr>
      <w:tr w:rsidR="00EB1B72" w14:paraId="43712E2A" w14:textId="77777777" w:rsidTr="00152D20">
        <w:tc>
          <w:tcPr>
            <w:tcW w:w="4508" w:type="dxa"/>
          </w:tcPr>
          <w:p w14:paraId="180D20F1" w14:textId="0846525D" w:rsidR="00EB1B72" w:rsidRPr="00EB1B72" w:rsidRDefault="001B1AB8" w:rsidP="00EB1B72">
            <w:pPr>
              <w:jc w:val="center"/>
              <w:rPr>
                <w:rFonts w:eastAsiaTheme="minorEastAsia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v</m:t>
                    </m:r>
                  </m:e>
                </m:d>
                <m:rad>
                  <m:radPr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>
                    <m:r>
                      <w:rPr>
                        <w:rFonts w:ascii="Cambria Math" w:hAnsi="Cambria Math"/>
                      </w:rPr>
                      <m:t>3</m:t>
                    </m:r>
                  </m:deg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hAnsi="Cambria Math"/>
                  </w:rPr>
                  <m:t xml:space="preserve">=1 </m:t>
                </m:r>
              </m:oMath>
            </m:oMathPara>
          </w:p>
          <w:p w14:paraId="42E906F1" w14:textId="77777777" w:rsidR="00EB1B72" w:rsidRPr="00E90B50" w:rsidRDefault="001B1AB8" w:rsidP="00EB1B72"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=1</m:t>
                </m:r>
              </m:oMath>
            </m:oMathPara>
          </w:p>
          <w:p w14:paraId="0CD2738F" w14:textId="57D97A09" w:rsidR="00EB1B72" w:rsidRPr="00EB1B72" w:rsidRDefault="001B1AB8" w:rsidP="00EB1B72"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m)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=1</m:t>
                </m:r>
              </m:oMath>
            </m:oMathPara>
          </w:p>
          <w:p w14:paraId="0ABBC8E6" w14:textId="7E61DBEE" w:rsidR="00EB1B72" w:rsidRPr="00E915BB" w:rsidRDefault="00EB1B72" w:rsidP="00EB1B72">
            <w:pPr>
              <w:jc w:val="center"/>
              <w:rPr>
                <w:rFonts w:ascii="Calibri" w:eastAsia="Times New Roman" w:hAnsi="Calibri" w:cs="Cordia New"/>
              </w:rPr>
            </w:pPr>
            <w:r>
              <w:rPr>
                <w:rFonts w:eastAsiaTheme="minorEastAsia"/>
              </w:rPr>
              <w:t xml:space="preserve">a = m, Y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  <w:r>
              <w:rPr>
                <w:rFonts w:eastAsiaTheme="minorEastAsia"/>
              </w:rPr>
              <w:t xml:space="preserve">, X = </w:t>
            </w:r>
            <m:oMath>
              <m:r>
                <w:rPr>
                  <w:rFonts w:ascii="Cambria Math" w:hAnsi="Cambria Math"/>
                </w:rPr>
                <m:t xml:space="preserve">1 </m:t>
              </m:r>
            </m:oMath>
          </w:p>
        </w:tc>
        <w:tc>
          <w:tcPr>
            <w:tcW w:w="4508" w:type="dxa"/>
          </w:tcPr>
          <w:p w14:paraId="2DFA4880" w14:textId="77777777" w:rsidR="00EB1B72" w:rsidRPr="006222C7" w:rsidRDefault="001B1AB8" w:rsidP="00EB1B72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</w:rPr>
                      <m:t>(X)</m:t>
                    </m:r>
                  </m:e>
                </m:func>
                <m:r>
                  <w:rPr>
                    <w:rFonts w:ascii="Cambria Math" w:hAnsi="Cambria Math"/>
                  </w:rPr>
                  <m:t>=Y</m:t>
                </m:r>
              </m:oMath>
            </m:oMathPara>
          </w:p>
          <w:p w14:paraId="75BC2612" w14:textId="3FAB591A" w:rsidR="00EB1B72" w:rsidRPr="006222C7" w:rsidRDefault="001B1AB8" w:rsidP="00EB1B72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</w:rPr>
                      <m:t>(1)</m:t>
                    </m:r>
                  </m:e>
                </m:fun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eastAsia="Times New Roman" w:hAnsi="Cambria Math" w:cs="Cordia New"/>
                  </w:rPr>
                  <m:t>--Answer</m:t>
                </m:r>
              </m:oMath>
            </m:oMathPara>
          </w:p>
          <w:p w14:paraId="6116D188" w14:textId="77777777" w:rsidR="00EB1B72" w:rsidRPr="00474DB3" w:rsidRDefault="00EB1B72" w:rsidP="00EB1B72">
            <w:pPr>
              <w:jc w:val="center"/>
              <w:rPr>
                <w:rFonts w:ascii="Calibri" w:eastAsia="Times New Roman" w:hAnsi="Calibri" w:cs="Cordia New"/>
              </w:rPr>
            </w:pPr>
          </w:p>
        </w:tc>
      </w:tr>
    </w:tbl>
    <w:p w14:paraId="00DF6D59" w14:textId="7A06A39F" w:rsidR="00B10589" w:rsidRDefault="00B10589" w:rsidP="008F44D0"/>
    <w:p w14:paraId="3E77B9D3" w14:textId="60E00806" w:rsidR="00E71AB4" w:rsidRPr="001B1AB8" w:rsidRDefault="001B1AB8" w:rsidP="00E71AB4">
      <w:pPr>
        <w:rPr>
          <w:b/>
          <w:bCs/>
          <w:color w:val="FF0000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</w:rPr>
            <m:t xml:space="preserve">2. Write the following in exponential form. </m:t>
          </m:r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71AB4" w14:paraId="7746BCDC" w14:textId="77777777" w:rsidTr="00152D20">
        <w:tc>
          <w:tcPr>
            <w:tcW w:w="4508" w:type="dxa"/>
          </w:tcPr>
          <w:p w14:paraId="1220A69A" w14:textId="2EFA54B6" w:rsidR="00076B4E" w:rsidRPr="00922276" w:rsidRDefault="00076B4E" w:rsidP="00152D20">
            <w:pPr>
              <w:jc w:val="center"/>
              <w:rPr>
                <w:rFonts w:ascii="Calibri" w:eastAsia="Times New Roman" w:hAnsi="Calibri" w:cs="Cordia New"/>
                <w:b/>
                <w:bCs/>
              </w:rPr>
            </w:pPr>
            <w:r w:rsidRPr="00922276">
              <w:rPr>
                <w:rFonts w:eastAsiaTheme="minorEastAsia"/>
                <w:b/>
                <w:bCs/>
              </w:rPr>
              <w:t>Logarithmic Form</w:t>
            </w:r>
          </w:p>
        </w:tc>
        <w:tc>
          <w:tcPr>
            <w:tcW w:w="4508" w:type="dxa"/>
          </w:tcPr>
          <w:p w14:paraId="09A41859" w14:textId="29B8C377" w:rsidR="00E71AB4" w:rsidRPr="00922276" w:rsidRDefault="00076B4E" w:rsidP="00076B4E">
            <w:pPr>
              <w:jc w:val="center"/>
              <w:rPr>
                <w:rFonts w:ascii="Calibri" w:eastAsia="Times New Roman" w:hAnsi="Calibri" w:cs="Cordia New"/>
                <w:b/>
                <w:bCs/>
              </w:rPr>
            </w:pPr>
            <w:r w:rsidRPr="00922276">
              <w:rPr>
                <w:rFonts w:eastAsiaTheme="minorEastAsia"/>
                <w:b/>
                <w:bCs/>
              </w:rPr>
              <w:t>Exponential Form</w:t>
            </w:r>
          </w:p>
        </w:tc>
      </w:tr>
      <w:tr w:rsidR="00E71AB4" w14:paraId="29F8555D" w14:textId="77777777" w:rsidTr="00152D20">
        <w:tc>
          <w:tcPr>
            <w:tcW w:w="4508" w:type="dxa"/>
          </w:tcPr>
          <w:p w14:paraId="52C1913D" w14:textId="77777777" w:rsidR="00E71AB4" w:rsidRPr="003C6F64" w:rsidRDefault="001B1AB8" w:rsidP="00152D20">
            <w:pPr>
              <w:jc w:val="center"/>
              <w:rPr>
                <w:rFonts w:eastAsiaTheme="minorEastAsia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7</m:t>
                    </m:r>
                  </m:sub>
                </m:sSub>
                <m:r>
                  <w:rPr>
                    <w:rFonts w:ascii="Cambria Math" w:hAnsi="Cambria Math"/>
                  </w:rPr>
                  <m:t>81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  <w:p w14:paraId="66EDA261" w14:textId="77777777" w:rsidR="003C6F64" w:rsidRPr="006222C7" w:rsidRDefault="001B1AB8" w:rsidP="003C6F64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</w:rPr>
                      <m:t>(X)</m:t>
                    </m:r>
                  </m:e>
                </m:func>
                <m:r>
                  <w:rPr>
                    <w:rFonts w:ascii="Cambria Math" w:hAnsi="Cambria Math"/>
                  </w:rPr>
                  <m:t>=Y</m:t>
                </m:r>
              </m:oMath>
            </m:oMathPara>
          </w:p>
          <w:p w14:paraId="6FC23E9D" w14:textId="23ECED2F" w:rsidR="003C6F64" w:rsidRPr="006222C7" w:rsidRDefault="003C6F64" w:rsidP="00152D20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a = 27, </w:t>
            </w:r>
            <w:r w:rsidR="008C5EE7">
              <w:rPr>
                <w:rFonts w:eastAsiaTheme="minorEastAsia"/>
              </w:rPr>
              <w:t>X</w:t>
            </w:r>
            <w:r>
              <w:rPr>
                <w:rFonts w:eastAsiaTheme="minorEastAsia"/>
              </w:rPr>
              <w:t xml:space="preserve"> = 81, Y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oMath>
          </w:p>
        </w:tc>
        <w:tc>
          <w:tcPr>
            <w:tcW w:w="4508" w:type="dxa"/>
          </w:tcPr>
          <w:p w14:paraId="19A498C0" w14:textId="77777777" w:rsidR="00E71AB4" w:rsidRPr="003C6F64" w:rsidRDefault="001B1AB8" w:rsidP="00152D20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Y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="Times New Roman" w:hAnsi="Cambria Math" w:cs="Cordia New"/>
                  </w:rPr>
                  <m:t>X</m:t>
                </m:r>
              </m:oMath>
            </m:oMathPara>
          </w:p>
          <w:p w14:paraId="4DCF6F94" w14:textId="24B0C212" w:rsidR="003C6F64" w:rsidRDefault="001B1AB8" w:rsidP="00152D20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27)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="Times New Roman" w:hAnsi="Cambria Math" w:cs="Cordia New"/>
                  </w:rPr>
                  <m:t>81---Ans</m:t>
                </m:r>
              </m:oMath>
            </m:oMathPara>
          </w:p>
        </w:tc>
      </w:tr>
      <w:tr w:rsidR="003C6F64" w14:paraId="7D8C4691" w14:textId="77777777" w:rsidTr="00152D20">
        <w:tc>
          <w:tcPr>
            <w:tcW w:w="4508" w:type="dxa"/>
          </w:tcPr>
          <w:p w14:paraId="076C20D5" w14:textId="70242FE9" w:rsidR="003C6F64" w:rsidRPr="003C6F64" w:rsidRDefault="001B1AB8" w:rsidP="003C6F64">
            <w:pPr>
              <w:jc w:val="center"/>
              <w:rPr>
                <w:rFonts w:eastAsiaTheme="minorEastAsia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i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</m:t>
                    </m:r>
                  </m:den>
                </m:f>
                <m:r>
                  <w:rPr>
                    <w:rFonts w:ascii="Cambria Math" w:hAnsi="Cambria Math"/>
                  </w:rPr>
                  <m:t>=-3</m:t>
                </m:r>
              </m:oMath>
            </m:oMathPara>
          </w:p>
          <w:p w14:paraId="5A3451F6" w14:textId="77777777" w:rsidR="003C6F64" w:rsidRPr="006222C7" w:rsidRDefault="001B1AB8" w:rsidP="003C6F64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</w:rPr>
                      <m:t>(X)</m:t>
                    </m:r>
                  </m:e>
                </m:func>
                <m:r>
                  <w:rPr>
                    <w:rFonts w:ascii="Cambria Math" w:hAnsi="Cambria Math"/>
                  </w:rPr>
                  <m:t>=Y</m:t>
                </m:r>
              </m:oMath>
            </m:oMathPara>
          </w:p>
          <w:p w14:paraId="1E1C2B3B" w14:textId="35978C61" w:rsidR="003C6F64" w:rsidRPr="00E915BB" w:rsidRDefault="003C6F64" w:rsidP="003C6F64">
            <w:pPr>
              <w:jc w:val="center"/>
              <w:rPr>
                <w:rFonts w:ascii="Calibri" w:eastAsia="Times New Roman" w:hAnsi="Calibri" w:cs="Cordia New"/>
              </w:rPr>
            </w:pPr>
            <w:r>
              <w:rPr>
                <w:rFonts w:eastAsiaTheme="minorEastAsia"/>
              </w:rPr>
              <w:t xml:space="preserve">a = 2, </w:t>
            </w:r>
            <w:r w:rsidR="008C5EE7">
              <w:rPr>
                <w:rFonts w:eastAsiaTheme="minorEastAsia"/>
              </w:rPr>
              <w:t>X</w:t>
            </w:r>
            <w:r>
              <w:rPr>
                <w:rFonts w:eastAsiaTheme="minorEastAsia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8</m:t>
                  </m:r>
                </m:den>
              </m:f>
            </m:oMath>
            <w:r>
              <w:rPr>
                <w:rFonts w:eastAsiaTheme="minorEastAsia"/>
              </w:rPr>
              <w:t xml:space="preserve">, Y = </w:t>
            </w:r>
            <m:oMath>
              <m:r>
                <w:rPr>
                  <w:rFonts w:ascii="Cambria Math" w:hAnsi="Cambria Math"/>
                </w:rPr>
                <m:t>-3</m:t>
              </m:r>
            </m:oMath>
          </w:p>
        </w:tc>
        <w:tc>
          <w:tcPr>
            <w:tcW w:w="4508" w:type="dxa"/>
          </w:tcPr>
          <w:p w14:paraId="3FCA0FF1" w14:textId="77777777" w:rsidR="003C6F64" w:rsidRPr="003C6F64" w:rsidRDefault="001B1AB8" w:rsidP="003C6F64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Y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="Times New Roman" w:hAnsi="Cambria Math" w:cs="Cordia New"/>
                  </w:rPr>
                  <m:t>X</m:t>
                </m:r>
              </m:oMath>
            </m:oMathPara>
          </w:p>
          <w:p w14:paraId="3F355F0D" w14:textId="242828FD" w:rsidR="003C6F64" w:rsidRPr="00474DB3" w:rsidRDefault="001B1AB8" w:rsidP="003C6F64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2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3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Cordia New"/>
                        <w:i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ordia New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Cordia New"/>
                      </w:rPr>
                      <m:t>8</m:t>
                    </m:r>
                  </m:den>
                </m:f>
                <m:r>
                  <w:rPr>
                    <w:rFonts w:ascii="Cambria Math" w:eastAsia="Times New Roman" w:hAnsi="Cambria Math" w:cs="Cordia New"/>
                  </w:rPr>
                  <m:t>---Ans</m:t>
                </m:r>
              </m:oMath>
            </m:oMathPara>
          </w:p>
        </w:tc>
      </w:tr>
      <w:tr w:rsidR="003B0956" w14:paraId="3D103D4B" w14:textId="77777777" w:rsidTr="00152D20">
        <w:tc>
          <w:tcPr>
            <w:tcW w:w="4508" w:type="dxa"/>
          </w:tcPr>
          <w:p w14:paraId="2642DB14" w14:textId="0345DFAC" w:rsidR="003B0956" w:rsidRPr="003C6F64" w:rsidRDefault="001B1AB8" w:rsidP="003B0956">
            <w:pPr>
              <w:jc w:val="center"/>
              <w:rPr>
                <w:rFonts w:eastAsiaTheme="minorEastAsia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ii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0</m:t>
                    </m:r>
                  </m:sub>
                </m:sSub>
                <m:r>
                  <w:rPr>
                    <w:rFonts w:ascii="Cambria Math" w:hAnsi="Cambria Math"/>
                  </w:rPr>
                  <m:t>1=0</m:t>
                </m:r>
              </m:oMath>
            </m:oMathPara>
          </w:p>
          <w:p w14:paraId="6DDB6302" w14:textId="77777777" w:rsidR="003B0956" w:rsidRPr="006222C7" w:rsidRDefault="001B1AB8" w:rsidP="003B0956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</w:rPr>
                      <m:t>(X)</m:t>
                    </m:r>
                  </m:e>
                </m:func>
                <m:r>
                  <w:rPr>
                    <w:rFonts w:ascii="Cambria Math" w:hAnsi="Cambria Math"/>
                  </w:rPr>
                  <m:t>=Y</m:t>
                </m:r>
              </m:oMath>
            </m:oMathPara>
          </w:p>
          <w:p w14:paraId="7B2AB234" w14:textId="1AA535C8" w:rsidR="003B0956" w:rsidRPr="00E915BB" w:rsidRDefault="003B0956" w:rsidP="003B0956">
            <w:pPr>
              <w:jc w:val="center"/>
              <w:rPr>
                <w:rFonts w:ascii="Calibri" w:eastAsia="Times New Roman" w:hAnsi="Calibri" w:cs="Cordia New"/>
              </w:rPr>
            </w:pPr>
            <w:r>
              <w:rPr>
                <w:rFonts w:eastAsiaTheme="minorEastAsia"/>
              </w:rPr>
              <w:t xml:space="preserve">a = 10, X = </w:t>
            </w:r>
            <m:oMath>
              <m:r>
                <w:rPr>
                  <w:rFonts w:ascii="Cambria Math" w:hAnsi="Cambria Math"/>
                </w:rPr>
                <m:t>1</m:t>
              </m:r>
            </m:oMath>
            <w:r>
              <w:rPr>
                <w:rFonts w:eastAsiaTheme="minorEastAsia"/>
              </w:rPr>
              <w:t>, Y = 0</w:t>
            </w:r>
          </w:p>
        </w:tc>
        <w:tc>
          <w:tcPr>
            <w:tcW w:w="4508" w:type="dxa"/>
          </w:tcPr>
          <w:p w14:paraId="7B6618A8" w14:textId="77777777" w:rsidR="003B0956" w:rsidRPr="003C6F64" w:rsidRDefault="001B1AB8" w:rsidP="003B0956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Y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="Times New Roman" w:hAnsi="Cambria Math" w:cs="Cordia New"/>
                  </w:rPr>
                  <m:t>X</m:t>
                </m:r>
              </m:oMath>
            </m:oMathPara>
          </w:p>
          <w:p w14:paraId="5D3E60B1" w14:textId="6E669827" w:rsidR="003B0956" w:rsidRPr="00474DB3" w:rsidRDefault="001B1AB8" w:rsidP="003B0956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10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=1</m:t>
                </m:r>
                <m:r>
                  <w:rPr>
                    <w:rFonts w:ascii="Cambria Math" w:eastAsia="Times New Roman" w:hAnsi="Cambria Math" w:cs="Cordia New"/>
                  </w:rPr>
                  <m:t>---Ans</m:t>
                </m:r>
              </m:oMath>
            </m:oMathPara>
          </w:p>
        </w:tc>
      </w:tr>
      <w:tr w:rsidR="002B2646" w14:paraId="7FE9E16A" w14:textId="77777777" w:rsidTr="00152D20">
        <w:tc>
          <w:tcPr>
            <w:tcW w:w="4508" w:type="dxa"/>
          </w:tcPr>
          <w:p w14:paraId="73DC25BA" w14:textId="5D57985C" w:rsidR="002B2646" w:rsidRPr="003C6F64" w:rsidRDefault="001B1AB8" w:rsidP="002B2646">
            <w:pPr>
              <w:jc w:val="center"/>
              <w:rPr>
                <w:rFonts w:eastAsiaTheme="minorEastAsia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v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.01</m:t>
                    </m:r>
                  </m:e>
                </m:d>
                <m:r>
                  <w:rPr>
                    <w:rFonts w:ascii="Cambria Math" w:hAnsi="Cambria Math"/>
                  </w:rPr>
                  <m:t>=-2</m:t>
                </m:r>
              </m:oMath>
            </m:oMathPara>
          </w:p>
          <w:p w14:paraId="5FA058DD" w14:textId="77777777" w:rsidR="002B2646" w:rsidRPr="006222C7" w:rsidRDefault="001B1AB8" w:rsidP="002B2646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</w:rPr>
                      <m:t>(X)</m:t>
                    </m:r>
                  </m:e>
                </m:func>
                <m:r>
                  <w:rPr>
                    <w:rFonts w:ascii="Cambria Math" w:hAnsi="Cambria Math"/>
                  </w:rPr>
                  <m:t>=Y</m:t>
                </m:r>
              </m:oMath>
            </m:oMathPara>
          </w:p>
          <w:p w14:paraId="7F073037" w14:textId="0FF8B468" w:rsidR="002B2646" w:rsidRPr="00E915BB" w:rsidRDefault="002B2646" w:rsidP="002B2646">
            <w:pPr>
              <w:jc w:val="center"/>
              <w:rPr>
                <w:rFonts w:ascii="Calibri" w:eastAsia="Times New Roman" w:hAnsi="Calibri" w:cs="Cordia New"/>
              </w:rPr>
            </w:pPr>
            <w:r>
              <w:rPr>
                <w:rFonts w:eastAsiaTheme="minorEastAsia"/>
              </w:rPr>
              <w:t xml:space="preserve">a = 10, X = </w:t>
            </w:r>
            <m:oMath>
              <m:r>
                <w:rPr>
                  <w:rFonts w:ascii="Cambria Math" w:hAnsi="Cambria Math"/>
                </w:rPr>
                <m:t>0.01</m:t>
              </m:r>
            </m:oMath>
            <w:r>
              <w:rPr>
                <w:rFonts w:eastAsiaTheme="minorEastAsia"/>
              </w:rPr>
              <w:t xml:space="preserve">, Y = </w:t>
            </w:r>
            <w:r w:rsidR="0087764A">
              <w:rPr>
                <w:rFonts w:eastAsiaTheme="minorEastAsia"/>
              </w:rPr>
              <w:t>-2</w:t>
            </w:r>
          </w:p>
        </w:tc>
        <w:tc>
          <w:tcPr>
            <w:tcW w:w="4508" w:type="dxa"/>
          </w:tcPr>
          <w:p w14:paraId="6DC7B265" w14:textId="77777777" w:rsidR="002B2646" w:rsidRPr="003C6F64" w:rsidRDefault="001B1AB8" w:rsidP="002B2646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Y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="Times New Roman" w:hAnsi="Cambria Math" w:cs="Cordia New"/>
                  </w:rPr>
                  <m:t>X</m:t>
                </m:r>
              </m:oMath>
            </m:oMathPara>
          </w:p>
          <w:p w14:paraId="185B416E" w14:textId="7E5A5611" w:rsidR="002B2646" w:rsidRPr="00474DB3" w:rsidRDefault="001B1AB8" w:rsidP="002B2646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10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2</m:t>
                    </m:r>
                  </m:sup>
                </m:sSup>
                <m:r>
                  <w:rPr>
                    <w:rFonts w:ascii="Cambria Math" w:hAnsi="Cambria Math"/>
                  </w:rPr>
                  <m:t>=0.01</m:t>
                </m:r>
                <m:r>
                  <w:rPr>
                    <w:rFonts w:ascii="Cambria Math" w:eastAsia="Times New Roman" w:hAnsi="Cambria Math" w:cs="Cordia New"/>
                  </w:rPr>
                  <m:t>---Ans</m:t>
                </m:r>
              </m:oMath>
            </m:oMathPara>
          </w:p>
        </w:tc>
      </w:tr>
    </w:tbl>
    <w:p w14:paraId="4A799226" w14:textId="5C8C86C5" w:rsidR="00E71AB4" w:rsidRDefault="00E71AB4" w:rsidP="00E71AB4"/>
    <w:p w14:paraId="161B24A3" w14:textId="2A59385D" w:rsidR="00247E5F" w:rsidRDefault="00247E5F" w:rsidP="00E71AB4"/>
    <w:p w14:paraId="3BD415A3" w14:textId="524EDD7D" w:rsidR="00247E5F" w:rsidRDefault="00247E5F" w:rsidP="00E71AB4"/>
    <w:p w14:paraId="3693E4FE" w14:textId="62C4C348" w:rsidR="00247E5F" w:rsidRDefault="00247E5F" w:rsidP="00E71AB4"/>
    <w:p w14:paraId="31848749" w14:textId="4446C519" w:rsidR="00247E5F" w:rsidRDefault="00247E5F" w:rsidP="00E71AB4"/>
    <w:p w14:paraId="6A043828" w14:textId="77777777" w:rsidR="00247E5F" w:rsidRDefault="00247E5F" w:rsidP="00E71AB4"/>
    <w:p w14:paraId="4B251C5A" w14:textId="225253D4" w:rsidR="008D287F" w:rsidRPr="001B1AB8" w:rsidRDefault="001B1AB8" w:rsidP="008D287F">
      <w:pPr>
        <w:rPr>
          <w:b/>
          <w:bCs/>
          <w:color w:val="FF000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FF0000"/>
            </w:rPr>
            <w:lastRenderedPageBreak/>
            <m:t>3. Find the unknown in the following</m:t>
          </m:r>
          <m:r>
            <m:rPr>
              <m:sty m:val="bi"/>
            </m:rPr>
            <w:rPr>
              <w:rFonts w:ascii="Cambria Math" w:hAnsi="Cambria Math"/>
              <w:color w:val="FF0000"/>
            </w:rPr>
            <m:t>.</m:t>
          </m:r>
        </m:oMath>
      </m:oMathPara>
    </w:p>
    <w:p w14:paraId="34E89259" w14:textId="1FB7DBAF" w:rsidR="00E71AB4" w:rsidRPr="00E47E71" w:rsidRDefault="001B1AB8" w:rsidP="00E71AB4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</m:e>
          </m:d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e>
            <m:sub>
              <m:r>
                <w:rPr>
                  <w:rFonts w:ascii="Cambria Math" w:hAnsi="Cambria Math"/>
                </w:rPr>
                <m:t>32</m:t>
              </m:r>
            </m:sub>
          </m:sSub>
          <m:r>
            <w:rPr>
              <w:rFonts w:ascii="Cambria Math" w:hAnsi="Cambria Math"/>
            </w:rPr>
            <m:t>x</m:t>
          </m:r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6B738A5C" w14:textId="272CEB6B" w:rsidR="00E47E71" w:rsidRDefault="00E47E71" w:rsidP="00E71AB4">
      <w:r>
        <w:t>SOLUTION:</w:t>
      </w:r>
    </w:p>
    <w:p w14:paraId="6BBFF71B" w14:textId="65B66F33" w:rsidR="00E71AB4" w:rsidRDefault="003171AE" w:rsidP="008F44D0">
      <w:r>
        <w:rPr>
          <w:rFonts w:eastAsiaTheme="minorEastAsia"/>
        </w:rPr>
        <w:t xml:space="preserve">a = 32, X = </w:t>
      </w:r>
      <m:oMath>
        <m:r>
          <w:rPr>
            <w:rFonts w:ascii="Cambria Math" w:hAnsi="Cambria Math"/>
          </w:rPr>
          <m:t>?</m:t>
        </m:r>
      </m:oMath>
      <w:r>
        <w:rPr>
          <w:rFonts w:eastAsiaTheme="minorEastAsia"/>
        </w:rPr>
        <w:t xml:space="preserve">, Y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22D4D591" w14:textId="69D6556C" w:rsidR="003171AE" w:rsidRDefault="003171AE" w:rsidP="008F44D0">
      <w:r>
        <w:t>Formula</w:t>
      </w:r>
    </w:p>
    <w:p w14:paraId="061B1FA5" w14:textId="5999B9DB" w:rsidR="003171AE" w:rsidRPr="003171AE" w:rsidRDefault="001B1AB8" w:rsidP="003171AE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</m:t>
          </m:r>
        </m:oMath>
      </m:oMathPara>
    </w:p>
    <w:p w14:paraId="243C2E1C" w14:textId="6C0939F0" w:rsidR="003171AE" w:rsidRPr="003171AE" w:rsidRDefault="001B1AB8" w:rsidP="003171AE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32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)2</m:t>
                  </m:r>
                </m:den>
              </m:f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</m:t>
          </m:r>
        </m:oMath>
      </m:oMathPara>
    </w:p>
    <w:p w14:paraId="6586FC40" w14:textId="01C12460" w:rsidR="003171AE" w:rsidRPr="003171AE" w:rsidRDefault="001B1AB8" w:rsidP="003171AE">
      <w:pPr>
        <w:jc w:val="center"/>
        <w:rPr>
          <w:rFonts w:ascii="Calibri" w:eastAsia="Times New Roman" w:hAnsi="Calibri" w:cs="Cordia New"/>
        </w:rPr>
      </w:pPr>
      <m:oMathPara>
        <m:oMath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32</m:t>
              </m:r>
            </m:e>
          </m:rad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</m:t>
          </m:r>
        </m:oMath>
      </m:oMathPara>
    </w:p>
    <w:p w14:paraId="4D96CE8F" w14:textId="7F6FA79B" w:rsidR="003171AE" w:rsidRPr="00247E5F" w:rsidRDefault="001B1AB8" w:rsidP="003171AE">
      <w:pPr>
        <w:jc w:val="center"/>
        <w:rPr>
          <w:rFonts w:ascii="Calibri" w:eastAsia="Times New Roman" w:hAnsi="Calibri" w:cs="Cordia New"/>
        </w:rPr>
      </w:pPr>
      <m:oMathPara>
        <m:oMath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×2×2×2×2</m:t>
              </m:r>
            </m:e>
          </m:rad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</m:t>
          </m:r>
        </m:oMath>
      </m:oMathPara>
    </w:p>
    <w:p w14:paraId="6D5F09D2" w14:textId="3069A4FE" w:rsidR="00247E5F" w:rsidRPr="00247E5F" w:rsidRDefault="00247E5F" w:rsidP="00247E5F">
      <w:pPr>
        <w:jc w:val="center"/>
        <w:rPr>
          <w:rFonts w:ascii="Calibri" w:eastAsia="Times New Roman" w:hAnsi="Calibri" w:cs="Cordia New"/>
        </w:rPr>
      </w:pPr>
      <m:oMathPara>
        <m:oMath>
          <m:r>
            <w:rPr>
              <w:rFonts w:ascii="Cambria Math" w:hAnsi="Cambria Math"/>
            </w:rPr>
            <m:t>2×2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</m:t>
              </m:r>
            </m:e>
          </m:rad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</m:t>
          </m:r>
        </m:oMath>
      </m:oMathPara>
    </w:p>
    <w:p w14:paraId="65B70E35" w14:textId="79235BFA" w:rsidR="00247E5F" w:rsidRPr="003C6F64" w:rsidRDefault="00247E5F" w:rsidP="00247E5F">
      <w:pPr>
        <w:jc w:val="center"/>
        <w:rPr>
          <w:rFonts w:ascii="Calibri" w:eastAsia="Times New Roman" w:hAnsi="Calibri" w:cs="Cordia New"/>
        </w:rPr>
      </w:pPr>
      <m:oMathPara>
        <m:oMath>
          <m:r>
            <w:rPr>
              <w:rFonts w:ascii="Cambria Math" w:hAnsi="Cambria Math"/>
            </w:rPr>
            <m:t>4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</m:t>
              </m:r>
            </m:e>
          </m:rad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----Ans</m:t>
          </m:r>
        </m:oMath>
      </m:oMathPara>
    </w:p>
    <w:p w14:paraId="5FEB6CBA" w14:textId="77777777" w:rsidR="00247E5F" w:rsidRPr="003C6F64" w:rsidRDefault="00247E5F" w:rsidP="00247E5F">
      <w:pPr>
        <w:jc w:val="center"/>
        <w:rPr>
          <w:rFonts w:ascii="Calibri" w:eastAsia="Times New Roman" w:hAnsi="Calibri" w:cs="Cordia New"/>
        </w:rPr>
      </w:pPr>
    </w:p>
    <w:p w14:paraId="791C80BD" w14:textId="1F000089" w:rsidR="00247E5F" w:rsidRPr="00E47E71" w:rsidRDefault="001B1AB8" w:rsidP="00247E5F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i</m:t>
              </m:r>
            </m:e>
          </m:d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3</m:t>
          </m:r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5583C7C6" w14:textId="77777777" w:rsidR="00247E5F" w:rsidRDefault="00247E5F" w:rsidP="00247E5F">
      <w:r>
        <w:t>SOLUTION:</w:t>
      </w:r>
    </w:p>
    <w:p w14:paraId="3B93CD2C" w14:textId="1DBE56B3" w:rsidR="00247E5F" w:rsidRDefault="00247E5F" w:rsidP="00247E5F">
      <w:r>
        <w:rPr>
          <w:rFonts w:eastAsiaTheme="minorEastAsia"/>
        </w:rPr>
        <w:t xml:space="preserve">a = </w:t>
      </w:r>
      <w:r w:rsidR="0039086D">
        <w:rPr>
          <w:rFonts w:eastAsiaTheme="minorEastAsia"/>
        </w:rPr>
        <w:t>a</w:t>
      </w:r>
      <w:r>
        <w:rPr>
          <w:rFonts w:eastAsiaTheme="minorEastAsia"/>
        </w:rPr>
        <w:t xml:space="preserve">, X = </w:t>
      </w:r>
      <m:oMath>
        <m:r>
          <w:rPr>
            <w:rFonts w:ascii="Cambria Math" w:hAnsi="Cambria Math"/>
          </w:rPr>
          <m:t>3</m:t>
        </m:r>
      </m:oMath>
      <w:r>
        <w:rPr>
          <w:rFonts w:eastAsiaTheme="minorEastAsia"/>
        </w:rPr>
        <w:t xml:space="preserve">, Y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3032ED72" w14:textId="77777777" w:rsidR="00247E5F" w:rsidRDefault="00247E5F" w:rsidP="00247E5F">
      <w:r>
        <w:t>Formula</w:t>
      </w:r>
    </w:p>
    <w:p w14:paraId="2CCC0DCD" w14:textId="77777777" w:rsidR="00247E5F" w:rsidRPr="003171AE" w:rsidRDefault="001B1AB8" w:rsidP="00247E5F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</m:t>
          </m:r>
        </m:oMath>
      </m:oMathPara>
    </w:p>
    <w:p w14:paraId="2B3A2DB7" w14:textId="6DC9C92B" w:rsidR="00247E5F" w:rsidRPr="003171AE" w:rsidRDefault="001B1AB8" w:rsidP="00247E5F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=3</m:t>
          </m:r>
        </m:oMath>
      </m:oMathPara>
    </w:p>
    <w:p w14:paraId="37EB1B85" w14:textId="518B8732" w:rsidR="00866368" w:rsidRPr="00866368" w:rsidRDefault="001B1AB8" w:rsidP="00247E5F">
      <w:pPr>
        <w:jc w:val="center"/>
        <w:rPr>
          <w:rFonts w:ascii="Calibri" w:eastAsia="Times New Roman" w:hAnsi="Calibri" w:cs="Cordia New"/>
        </w:rPr>
      </w:pPr>
      <m:oMathPara>
        <m:oMath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 xml:space="preserve">a </m:t>
              </m:r>
            </m:e>
          </m:rad>
          <m:r>
            <w:rPr>
              <w:rFonts w:ascii="Cambria Math" w:hAnsi="Cambria Math"/>
            </w:rPr>
            <m:t>=3</m:t>
          </m:r>
        </m:oMath>
      </m:oMathPara>
    </w:p>
    <w:p w14:paraId="71F8A0D1" w14:textId="511C2AF1" w:rsidR="00247E5F" w:rsidRPr="003171AE" w:rsidRDefault="00866368" w:rsidP="00247E5F">
      <w:pPr>
        <w:jc w:val="center"/>
        <w:rPr>
          <w:rFonts w:ascii="Calibri" w:eastAsia="Times New Roman" w:hAnsi="Calibri" w:cs="Cordia New"/>
        </w:rPr>
      </w:pPr>
      <m:oMathPara>
        <m:oMath>
          <m:r>
            <w:rPr>
              <w:rFonts w:ascii="Cambria Math" w:hAnsi="Cambria Math"/>
            </w:rPr>
            <m:t>Squarring on both sides</m:t>
          </m:r>
        </m:oMath>
      </m:oMathPara>
    </w:p>
    <w:p w14:paraId="37126C00" w14:textId="4BBDBE80" w:rsidR="00247E5F" w:rsidRPr="0061395C" w:rsidRDefault="00866368" w:rsidP="00247E5F">
      <w:pPr>
        <w:jc w:val="center"/>
        <w:rPr>
          <w:rFonts w:ascii="Calibri" w:eastAsia="Times New Roman" w:hAnsi="Calibri" w:cs="Cordia New"/>
        </w:rPr>
      </w:pPr>
      <m:oMathPara>
        <m:oMath>
          <m:r>
            <w:rPr>
              <w:rFonts w:ascii="Cambria Math" w:eastAsia="Times New Roman" w:hAnsi="Cambria Math" w:cs="Cordia New"/>
            </w:rPr>
            <m:t>a=9----Ans</m:t>
          </m:r>
        </m:oMath>
      </m:oMathPara>
    </w:p>
    <w:p w14:paraId="49421887" w14:textId="07B3DFB1" w:rsidR="0061395C" w:rsidRDefault="0061395C" w:rsidP="00247E5F">
      <w:pPr>
        <w:jc w:val="center"/>
        <w:rPr>
          <w:rFonts w:ascii="Calibri" w:eastAsia="Times New Roman" w:hAnsi="Calibri" w:cs="Cordia New"/>
        </w:rPr>
      </w:pPr>
    </w:p>
    <w:p w14:paraId="1A994B51" w14:textId="05EB16E1" w:rsidR="0061395C" w:rsidRDefault="0061395C" w:rsidP="00247E5F">
      <w:pPr>
        <w:jc w:val="center"/>
        <w:rPr>
          <w:rFonts w:ascii="Calibri" w:eastAsia="Times New Roman" w:hAnsi="Calibri" w:cs="Cordia New"/>
        </w:rPr>
      </w:pPr>
    </w:p>
    <w:p w14:paraId="26D96EE9" w14:textId="7E80AAD2" w:rsidR="0061395C" w:rsidRDefault="0061395C" w:rsidP="00247E5F">
      <w:pPr>
        <w:jc w:val="center"/>
        <w:rPr>
          <w:rFonts w:ascii="Calibri" w:eastAsia="Times New Roman" w:hAnsi="Calibri" w:cs="Cordia New"/>
        </w:rPr>
      </w:pPr>
    </w:p>
    <w:p w14:paraId="292633C0" w14:textId="399C1129" w:rsidR="0061395C" w:rsidRDefault="0061395C" w:rsidP="00247E5F">
      <w:pPr>
        <w:jc w:val="center"/>
        <w:rPr>
          <w:rFonts w:ascii="Calibri" w:eastAsia="Times New Roman" w:hAnsi="Calibri" w:cs="Cordia New"/>
        </w:rPr>
      </w:pPr>
    </w:p>
    <w:p w14:paraId="334B2584" w14:textId="64EB07B3" w:rsidR="0061395C" w:rsidRDefault="0061395C" w:rsidP="00247E5F">
      <w:pPr>
        <w:jc w:val="center"/>
        <w:rPr>
          <w:rFonts w:ascii="Calibri" w:eastAsia="Times New Roman" w:hAnsi="Calibri" w:cs="Cordia New"/>
        </w:rPr>
      </w:pPr>
    </w:p>
    <w:p w14:paraId="27935A8F" w14:textId="5B05F571" w:rsidR="0061395C" w:rsidRDefault="0061395C" w:rsidP="00247E5F">
      <w:pPr>
        <w:jc w:val="center"/>
        <w:rPr>
          <w:rFonts w:ascii="Calibri" w:eastAsia="Times New Roman" w:hAnsi="Calibri" w:cs="Cordia New"/>
        </w:rPr>
      </w:pPr>
    </w:p>
    <w:p w14:paraId="0EA5D38F" w14:textId="0AB1D0D2" w:rsidR="0061395C" w:rsidRDefault="0061395C" w:rsidP="00247E5F">
      <w:pPr>
        <w:jc w:val="center"/>
        <w:rPr>
          <w:rFonts w:ascii="Calibri" w:eastAsia="Times New Roman" w:hAnsi="Calibri" w:cs="Cordia New"/>
        </w:rPr>
      </w:pPr>
    </w:p>
    <w:p w14:paraId="62A4C0C9" w14:textId="77777777" w:rsidR="0061395C" w:rsidRPr="003C6F64" w:rsidRDefault="0061395C" w:rsidP="00247E5F">
      <w:pPr>
        <w:jc w:val="center"/>
        <w:rPr>
          <w:rFonts w:ascii="Calibri" w:eastAsia="Times New Roman" w:hAnsi="Calibri" w:cs="Cordia New"/>
        </w:rPr>
      </w:pPr>
    </w:p>
    <w:p w14:paraId="3AF77000" w14:textId="0F502F97" w:rsidR="00866368" w:rsidRPr="00E47E71" w:rsidRDefault="001B1AB8" w:rsidP="00866368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ii</m:t>
              </m:r>
            </m:e>
          </m:d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e>
            <m:sub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rad>
            </m:sub>
          </m:sSub>
          <m:r>
            <w:rPr>
              <w:rFonts w:ascii="Cambria Math" w:hAnsi="Cambria Math"/>
            </w:rPr>
            <m:t>25</m:t>
          </m:r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y</m:t>
          </m:r>
        </m:oMath>
      </m:oMathPara>
    </w:p>
    <w:p w14:paraId="4190965A" w14:textId="77777777" w:rsidR="00866368" w:rsidRDefault="00866368" w:rsidP="00866368">
      <w:r>
        <w:t>SOLUTION:</w:t>
      </w:r>
    </w:p>
    <w:p w14:paraId="62E4D92E" w14:textId="468311B8" w:rsidR="00866368" w:rsidRDefault="00866368" w:rsidP="00866368">
      <w:r>
        <w:rPr>
          <w:rFonts w:eastAsiaTheme="minorEastAsia"/>
        </w:rPr>
        <w:t xml:space="preserve">a =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 xml:space="preserve">5 </m:t>
            </m:r>
          </m:e>
        </m:rad>
      </m:oMath>
      <w:r>
        <w:rPr>
          <w:rFonts w:eastAsiaTheme="minorEastAsia"/>
        </w:rPr>
        <w:t xml:space="preserve">, X = </w:t>
      </w:r>
      <m:oMath>
        <m:r>
          <w:rPr>
            <w:rFonts w:ascii="Cambria Math" w:eastAsiaTheme="minorEastAsia" w:hAnsi="Cambria Math"/>
          </w:rPr>
          <m:t>25</m:t>
        </m:r>
      </m:oMath>
      <w:r>
        <w:rPr>
          <w:rFonts w:eastAsiaTheme="minorEastAsia"/>
        </w:rPr>
        <w:t xml:space="preserve">, Y = </w:t>
      </w:r>
      <m:oMath>
        <m:r>
          <w:rPr>
            <w:rFonts w:ascii="Cambria Math" w:hAnsi="Cambria Math"/>
          </w:rPr>
          <m:t>y</m:t>
        </m:r>
      </m:oMath>
    </w:p>
    <w:p w14:paraId="006C956D" w14:textId="77777777" w:rsidR="00866368" w:rsidRDefault="00866368" w:rsidP="00866368">
      <w:r>
        <w:t>Formula</w:t>
      </w:r>
    </w:p>
    <w:p w14:paraId="60AD36A9" w14:textId="77777777" w:rsidR="00866368" w:rsidRPr="003171AE" w:rsidRDefault="001B1AB8" w:rsidP="00866368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</m:t>
          </m:r>
        </m:oMath>
      </m:oMathPara>
    </w:p>
    <w:p w14:paraId="7016D6D9" w14:textId="399ECADD" w:rsidR="00866368" w:rsidRPr="009975E0" w:rsidRDefault="001B1AB8" w:rsidP="00866368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 xml:space="preserve">5 </m:t>
                  </m:r>
                </m:e>
              </m:rad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25</m:t>
          </m:r>
        </m:oMath>
      </m:oMathPara>
    </w:p>
    <w:p w14:paraId="798C1003" w14:textId="6E1A0B47" w:rsidR="009975E0" w:rsidRPr="00F5499A" w:rsidRDefault="001B1AB8" w:rsidP="009975E0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25</m:t>
          </m:r>
        </m:oMath>
      </m:oMathPara>
    </w:p>
    <w:p w14:paraId="53F20063" w14:textId="28F4E151" w:rsidR="00F5499A" w:rsidRPr="00F5499A" w:rsidRDefault="001B1AB8" w:rsidP="00F5499A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5)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y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=25</m:t>
          </m:r>
        </m:oMath>
      </m:oMathPara>
    </w:p>
    <w:p w14:paraId="785188EF" w14:textId="2778FF26" w:rsidR="00F5499A" w:rsidRPr="003171AE" w:rsidRDefault="001B1AB8" w:rsidP="00F5499A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5)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y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5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574AE5A" w14:textId="0AE85CB0" w:rsidR="00F5499A" w:rsidRPr="00F5499A" w:rsidRDefault="001B1AB8" w:rsidP="00F5499A">
      <w:pPr>
        <w:jc w:val="center"/>
        <w:rPr>
          <w:rFonts w:ascii="Calibri" w:eastAsia="Times New Roman" w:hAnsi="Calibri" w:cs="Cordia New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eastAsia="Times New Roman" w:hAnsi="Cambria Math" w:cs="Cordia New"/>
            </w:rPr>
            <m:t>=2</m:t>
          </m:r>
        </m:oMath>
      </m:oMathPara>
    </w:p>
    <w:p w14:paraId="0F388928" w14:textId="164B0B53" w:rsidR="00F5499A" w:rsidRPr="003171AE" w:rsidRDefault="00F5499A" w:rsidP="00F5499A">
      <w:pPr>
        <w:jc w:val="center"/>
        <w:rPr>
          <w:rFonts w:ascii="Calibri" w:eastAsia="Times New Roman" w:hAnsi="Calibri" w:cs="Cordia New"/>
        </w:rPr>
      </w:pPr>
      <m:oMathPara>
        <m:oMath>
          <m:r>
            <w:rPr>
              <w:rFonts w:ascii="Cambria Math" w:hAnsi="Cambria Math"/>
            </w:rPr>
            <m:t>y=</m:t>
          </m:r>
          <m:r>
            <w:rPr>
              <w:rFonts w:ascii="Cambria Math" w:eastAsia="Times New Roman" w:hAnsi="Cambria Math" w:cs="Cordia New"/>
            </w:rPr>
            <m:t>4---Ans</m:t>
          </m:r>
        </m:oMath>
      </m:oMathPara>
    </w:p>
    <w:p w14:paraId="797DE249" w14:textId="77777777" w:rsidR="00247E5F" w:rsidRPr="003C6F64" w:rsidRDefault="00247E5F" w:rsidP="003171AE">
      <w:pPr>
        <w:jc w:val="center"/>
        <w:rPr>
          <w:rFonts w:ascii="Calibri" w:eastAsia="Times New Roman" w:hAnsi="Calibri" w:cs="Cordia New"/>
        </w:rPr>
      </w:pPr>
    </w:p>
    <w:p w14:paraId="699D2B66" w14:textId="77777777" w:rsidR="003171AE" w:rsidRPr="003C6F64" w:rsidRDefault="003171AE" w:rsidP="003171AE">
      <w:pPr>
        <w:jc w:val="center"/>
        <w:rPr>
          <w:rFonts w:ascii="Calibri" w:eastAsia="Times New Roman" w:hAnsi="Calibri" w:cs="Cordia New"/>
        </w:rPr>
      </w:pPr>
    </w:p>
    <w:p w14:paraId="767EA8A0" w14:textId="1A8C96FD" w:rsidR="00152D20" w:rsidRPr="00E47E71" w:rsidRDefault="001B1AB8" w:rsidP="00152D20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v</m:t>
              </m:r>
            </m:e>
          </m:d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x</m:t>
          </m:r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7417F4C3" w14:textId="77777777" w:rsidR="00152D20" w:rsidRDefault="00152D20" w:rsidP="00152D20">
      <w:r>
        <w:t>SOLUTION:</w:t>
      </w:r>
    </w:p>
    <w:p w14:paraId="5615D9BF" w14:textId="2367C9E2" w:rsidR="00152D20" w:rsidRDefault="00152D20" w:rsidP="00152D20">
      <w:r>
        <w:rPr>
          <w:rFonts w:eastAsiaTheme="minorEastAsia"/>
        </w:rPr>
        <w:t xml:space="preserve">a = </w:t>
      </w:r>
      <m:oMath>
        <m:r>
          <w:rPr>
            <w:rFonts w:ascii="Cambria Math" w:hAnsi="Cambria Math"/>
          </w:rPr>
          <m:t>4</m:t>
        </m:r>
      </m:oMath>
      <w:r>
        <w:rPr>
          <w:rFonts w:eastAsiaTheme="minorEastAsia"/>
        </w:rPr>
        <w:t xml:space="preserve">, X =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/>
        </w:rPr>
        <w:t xml:space="preserve">, Y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1F4F466F" w14:textId="77777777" w:rsidR="00152D20" w:rsidRDefault="00152D20" w:rsidP="00152D20">
      <w:r>
        <w:t>Formula</w:t>
      </w:r>
    </w:p>
    <w:p w14:paraId="3F4DE631" w14:textId="77777777" w:rsidR="00152D20" w:rsidRPr="003171AE" w:rsidRDefault="001B1AB8" w:rsidP="00152D20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</m:t>
          </m:r>
        </m:oMath>
      </m:oMathPara>
    </w:p>
    <w:p w14:paraId="2A84C5C9" w14:textId="4CBE7DD5" w:rsidR="00152D20" w:rsidRPr="00A1146B" w:rsidRDefault="001B1AB8" w:rsidP="00152D20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4)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=x</m:t>
          </m:r>
        </m:oMath>
      </m:oMathPara>
    </w:p>
    <w:p w14:paraId="45AC74CF" w14:textId="1B71C496" w:rsidR="00A1146B" w:rsidRPr="001C527D" w:rsidRDefault="001B1AB8" w:rsidP="00A1146B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=x</m:t>
          </m:r>
        </m:oMath>
      </m:oMathPara>
    </w:p>
    <w:p w14:paraId="7A17E5F0" w14:textId="702C44CD" w:rsidR="001C527D" w:rsidRPr="009975E0" w:rsidRDefault="001B1AB8" w:rsidP="001C527D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4×4×4)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=x</m:t>
          </m:r>
        </m:oMath>
      </m:oMathPara>
    </w:p>
    <w:p w14:paraId="74ACD640" w14:textId="0165D408" w:rsidR="001C527D" w:rsidRPr="00197047" w:rsidRDefault="001B1AB8" w:rsidP="001C527D">
      <w:pPr>
        <w:jc w:val="center"/>
        <w:rPr>
          <w:rFonts w:ascii="Calibri" w:eastAsia="Times New Roman" w:hAnsi="Calibri" w:cs="Cordia New"/>
        </w:rPr>
      </w:pPr>
      <m:oMathPara>
        <m:oMath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4×4×4</m:t>
              </m:r>
            </m:e>
          </m:rad>
          <m:r>
            <w:rPr>
              <w:rFonts w:ascii="Cambria Math" w:hAnsi="Cambria Math"/>
            </w:rPr>
            <m:t>=x</m:t>
          </m:r>
        </m:oMath>
      </m:oMathPara>
    </w:p>
    <w:p w14:paraId="70EBECF9" w14:textId="3711A6FA" w:rsidR="00197047" w:rsidRPr="009975E0" w:rsidRDefault="001B1AB8" w:rsidP="00197047">
      <w:pPr>
        <w:jc w:val="center"/>
        <w:rPr>
          <w:rFonts w:ascii="Calibri" w:eastAsia="Times New Roman" w:hAnsi="Calibri" w:cs="Cordia New"/>
        </w:rPr>
      </w:pPr>
      <m:oMathPara>
        <m:oMath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64</m:t>
              </m:r>
            </m:e>
          </m:rad>
          <m:r>
            <w:rPr>
              <w:rFonts w:ascii="Cambria Math" w:hAnsi="Cambria Math"/>
            </w:rPr>
            <m:t>=x</m:t>
          </m:r>
        </m:oMath>
      </m:oMathPara>
    </w:p>
    <w:p w14:paraId="10AB629B" w14:textId="7FBD3C30" w:rsidR="00197047" w:rsidRPr="009A66F5" w:rsidRDefault="00197047" w:rsidP="00197047">
      <w:pPr>
        <w:jc w:val="center"/>
        <w:rPr>
          <w:rFonts w:ascii="Calibri" w:eastAsia="Times New Roman" w:hAnsi="Calibri" w:cs="Cordia New"/>
        </w:rPr>
      </w:pPr>
      <m:oMathPara>
        <m:oMath>
          <m:r>
            <w:rPr>
              <w:rFonts w:ascii="Cambria Math" w:hAnsi="Cambria Math"/>
            </w:rPr>
            <m:t>8=x</m:t>
          </m:r>
          <m:r>
            <w:rPr>
              <w:rFonts w:ascii="Cambria Math" w:eastAsia="Times New Roman" w:hAnsi="Cambria Math" w:cs="Cordia New"/>
            </w:rPr>
            <m:t>----Ans</m:t>
          </m:r>
        </m:oMath>
      </m:oMathPara>
    </w:p>
    <w:p w14:paraId="19BAE8BD" w14:textId="327F5255" w:rsidR="009A66F5" w:rsidRDefault="009A66F5" w:rsidP="00197047">
      <w:pPr>
        <w:jc w:val="center"/>
        <w:rPr>
          <w:rFonts w:ascii="Calibri" w:eastAsia="Times New Roman" w:hAnsi="Calibri" w:cs="Cordia New"/>
        </w:rPr>
      </w:pPr>
    </w:p>
    <w:p w14:paraId="59865F25" w14:textId="12FCE73C" w:rsidR="009A66F5" w:rsidRDefault="009A66F5" w:rsidP="00197047">
      <w:pPr>
        <w:jc w:val="center"/>
        <w:rPr>
          <w:rFonts w:ascii="Calibri" w:eastAsia="Times New Roman" w:hAnsi="Calibri" w:cs="Cordia New"/>
        </w:rPr>
      </w:pPr>
    </w:p>
    <w:p w14:paraId="0B3FA5A4" w14:textId="23C24AF0" w:rsidR="009A66F5" w:rsidRDefault="009A66F5" w:rsidP="00197047">
      <w:pPr>
        <w:jc w:val="center"/>
        <w:rPr>
          <w:rFonts w:ascii="Calibri" w:eastAsia="Times New Roman" w:hAnsi="Calibri" w:cs="Cordia New"/>
        </w:rPr>
      </w:pPr>
    </w:p>
    <w:p w14:paraId="6FC1A22A" w14:textId="77777777" w:rsidR="009A66F5" w:rsidRPr="009975E0" w:rsidRDefault="009A66F5" w:rsidP="00197047">
      <w:pPr>
        <w:jc w:val="center"/>
        <w:rPr>
          <w:rFonts w:ascii="Calibri" w:eastAsia="Times New Roman" w:hAnsi="Calibri" w:cs="Cordia New"/>
        </w:rPr>
      </w:pPr>
    </w:p>
    <w:p w14:paraId="3935777A" w14:textId="3A0CFC4A" w:rsidR="002C7084" w:rsidRPr="00E47E71" w:rsidRDefault="001B1AB8" w:rsidP="002C7084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</m:e>
          </m:d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r>
            <w:rPr>
              <w:rFonts w:ascii="Cambria Math" w:hAnsi="Cambria Math"/>
            </w:rPr>
            <m:t>100</m:t>
          </m:r>
          <m:r>
            <w:rPr>
              <w:rFonts w:ascii="Cambria Math" w:eastAsiaTheme="minorEastAsia" w:hAnsi="Cambria Math"/>
            </w:rPr>
            <m:t>=y</m:t>
          </m:r>
        </m:oMath>
      </m:oMathPara>
    </w:p>
    <w:p w14:paraId="53354E2C" w14:textId="77777777" w:rsidR="002C7084" w:rsidRDefault="002C7084" w:rsidP="002C7084">
      <w:r>
        <w:t>SOLUTION:</w:t>
      </w:r>
    </w:p>
    <w:p w14:paraId="3F04D96F" w14:textId="71B553A4" w:rsidR="002C7084" w:rsidRDefault="002C7084" w:rsidP="002C7084">
      <w:r>
        <w:rPr>
          <w:rFonts w:eastAsiaTheme="minorEastAsia"/>
        </w:rPr>
        <w:t xml:space="preserve">a = </w:t>
      </w:r>
      <m:oMath>
        <m:r>
          <w:rPr>
            <w:rFonts w:ascii="Cambria Math" w:hAnsi="Cambria Math"/>
          </w:rPr>
          <m:t>10</m:t>
        </m:r>
      </m:oMath>
      <w:r>
        <w:rPr>
          <w:rFonts w:eastAsiaTheme="minorEastAsia"/>
        </w:rPr>
        <w:t xml:space="preserve">, X = </w:t>
      </w:r>
      <m:oMath>
        <m:r>
          <w:rPr>
            <w:rFonts w:ascii="Cambria Math" w:eastAsiaTheme="minorEastAsia" w:hAnsi="Cambria Math"/>
          </w:rPr>
          <m:t>100</m:t>
        </m:r>
      </m:oMath>
      <w:r>
        <w:rPr>
          <w:rFonts w:eastAsiaTheme="minorEastAsia"/>
        </w:rPr>
        <w:t xml:space="preserve">, Y = </w:t>
      </w:r>
      <m:oMath>
        <m:r>
          <w:rPr>
            <w:rFonts w:ascii="Cambria Math" w:hAnsi="Cambria Math"/>
          </w:rPr>
          <m:t>y</m:t>
        </m:r>
      </m:oMath>
    </w:p>
    <w:p w14:paraId="38163CEF" w14:textId="77777777" w:rsidR="002C7084" w:rsidRDefault="002C7084" w:rsidP="002C7084">
      <w:r>
        <w:t>Formula</w:t>
      </w:r>
    </w:p>
    <w:p w14:paraId="482C6CD9" w14:textId="77777777" w:rsidR="002C7084" w:rsidRPr="003171AE" w:rsidRDefault="001B1AB8" w:rsidP="002C7084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</m:t>
          </m:r>
        </m:oMath>
      </m:oMathPara>
    </w:p>
    <w:p w14:paraId="6B589A5E" w14:textId="0D86AD2B" w:rsidR="002C7084" w:rsidRPr="00330CC4" w:rsidRDefault="001B1AB8" w:rsidP="002C7084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10)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100</m:t>
          </m:r>
        </m:oMath>
      </m:oMathPara>
    </w:p>
    <w:p w14:paraId="6616EC7B" w14:textId="2D37A3AA" w:rsidR="00330CC4" w:rsidRPr="00A1146B" w:rsidRDefault="001B1AB8" w:rsidP="00330CC4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10)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10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2ADF183" w14:textId="16162630" w:rsidR="00330CC4" w:rsidRPr="00A1146B" w:rsidRDefault="00330CC4" w:rsidP="002C7084">
      <w:pPr>
        <w:jc w:val="center"/>
        <w:rPr>
          <w:rFonts w:ascii="Calibri" w:eastAsia="Times New Roman" w:hAnsi="Calibri" w:cs="Cordia New"/>
        </w:rPr>
      </w:pPr>
      <m:oMathPara>
        <m:oMath>
          <m:r>
            <w:rPr>
              <w:rFonts w:ascii="Cambria Math" w:hAnsi="Cambria Math"/>
            </w:rPr>
            <m:t>y=</m:t>
          </m:r>
          <m:r>
            <w:rPr>
              <w:rFonts w:ascii="Cambria Math" w:eastAsia="Times New Roman" w:hAnsi="Cambria Math" w:cs="Cordia New"/>
            </w:rPr>
            <m:t>2---Ans</m:t>
          </m:r>
        </m:oMath>
      </m:oMathPara>
    </w:p>
    <w:p w14:paraId="1BA6ED4D" w14:textId="371D4C35" w:rsidR="00B34059" w:rsidRPr="00E47E71" w:rsidRDefault="001B1AB8" w:rsidP="00B34059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i</m:t>
              </m:r>
            </m:e>
          </m:d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64</m:t>
          </m:r>
          <m:r>
            <w:rPr>
              <w:rFonts w:ascii="Cambria Math" w:eastAsiaTheme="minorEastAsia" w:hAnsi="Cambria Math"/>
            </w:rPr>
            <m:t>=3</m:t>
          </m:r>
        </m:oMath>
      </m:oMathPara>
    </w:p>
    <w:p w14:paraId="6DEA62CF" w14:textId="77777777" w:rsidR="00B34059" w:rsidRDefault="00B34059" w:rsidP="00B34059">
      <w:r>
        <w:t>SOLUTION:</w:t>
      </w:r>
    </w:p>
    <w:p w14:paraId="53DD961C" w14:textId="45A5227E" w:rsidR="00B34059" w:rsidRDefault="00B34059" w:rsidP="00B34059">
      <w:r>
        <w:rPr>
          <w:rFonts w:eastAsiaTheme="minorEastAsia"/>
        </w:rPr>
        <w:t xml:space="preserve">a =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, X = </w:t>
      </w:r>
      <m:oMath>
        <m:r>
          <w:rPr>
            <w:rFonts w:ascii="Cambria Math" w:eastAsiaTheme="minorEastAsia" w:hAnsi="Cambria Math"/>
          </w:rPr>
          <m:t>64</m:t>
        </m:r>
      </m:oMath>
      <w:r>
        <w:rPr>
          <w:rFonts w:eastAsiaTheme="minorEastAsia"/>
        </w:rPr>
        <w:t xml:space="preserve">, Y = </w:t>
      </w:r>
      <m:oMath>
        <m:r>
          <w:rPr>
            <w:rFonts w:ascii="Cambria Math" w:eastAsiaTheme="minorEastAsia" w:hAnsi="Cambria Math"/>
          </w:rPr>
          <m:t>3</m:t>
        </m:r>
      </m:oMath>
    </w:p>
    <w:p w14:paraId="76D49433" w14:textId="77777777" w:rsidR="00B34059" w:rsidRDefault="00B34059" w:rsidP="00B34059">
      <w:r>
        <w:t>Formula</w:t>
      </w:r>
    </w:p>
    <w:p w14:paraId="5446552C" w14:textId="77777777" w:rsidR="00B34059" w:rsidRPr="003171AE" w:rsidRDefault="001B1AB8" w:rsidP="00B34059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</m:t>
          </m:r>
        </m:oMath>
      </m:oMathPara>
    </w:p>
    <w:p w14:paraId="293E6183" w14:textId="16DE39AF" w:rsidR="00B34059" w:rsidRPr="00330CC4" w:rsidRDefault="001B1AB8" w:rsidP="00B34059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a)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=64</m:t>
          </m:r>
        </m:oMath>
      </m:oMathPara>
    </w:p>
    <w:p w14:paraId="592FA0FA" w14:textId="2A73B6E0" w:rsidR="00B34059" w:rsidRPr="00A1146B" w:rsidRDefault="001B1AB8" w:rsidP="00B34059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a)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4)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133F6E1D" w14:textId="349FB9C3" w:rsidR="00B34059" w:rsidRPr="00A1146B" w:rsidRDefault="001A1E9C" w:rsidP="00B34059">
      <w:pPr>
        <w:jc w:val="center"/>
        <w:rPr>
          <w:rFonts w:ascii="Calibri" w:eastAsia="Times New Roman" w:hAnsi="Calibri" w:cs="Cordia New"/>
        </w:rPr>
      </w:pPr>
      <m:oMathPara>
        <m:oMath>
          <m:r>
            <w:rPr>
              <w:rFonts w:ascii="Cambria Math" w:hAnsi="Cambria Math"/>
            </w:rPr>
            <m:t>a=</m:t>
          </m:r>
          <m:r>
            <w:rPr>
              <w:rFonts w:ascii="Cambria Math" w:eastAsia="Times New Roman" w:hAnsi="Cambria Math" w:cs="Cordia New"/>
            </w:rPr>
            <m:t>4---Ans</m:t>
          </m:r>
        </m:oMath>
      </m:oMathPara>
    </w:p>
    <w:p w14:paraId="74E90BA8" w14:textId="7DB51A9A" w:rsidR="001A1E9C" w:rsidRPr="00E47E71" w:rsidRDefault="001B1AB8" w:rsidP="001A1E9C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ii</m:t>
              </m:r>
            </m:e>
          </m:d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1</m:t>
          </m:r>
          <m:r>
            <w:rPr>
              <w:rFonts w:ascii="Cambria Math" w:eastAsiaTheme="minorEastAsia" w:hAnsi="Cambria Math"/>
            </w:rPr>
            <m:t>=0</m:t>
          </m:r>
        </m:oMath>
      </m:oMathPara>
    </w:p>
    <w:p w14:paraId="2B712B30" w14:textId="77777777" w:rsidR="001A1E9C" w:rsidRDefault="001A1E9C" w:rsidP="001A1E9C">
      <w:r>
        <w:t>SOLUTION:</w:t>
      </w:r>
    </w:p>
    <w:p w14:paraId="2F92A449" w14:textId="65E7354F" w:rsidR="001A1E9C" w:rsidRDefault="001A1E9C" w:rsidP="001A1E9C">
      <w:r>
        <w:rPr>
          <w:rFonts w:eastAsiaTheme="minorEastAsia"/>
        </w:rPr>
        <w:t xml:space="preserve">a =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, X = </w:t>
      </w:r>
      <m:oMath>
        <m:r>
          <w:rPr>
            <w:rFonts w:ascii="Cambria Math" w:eastAsiaTheme="minorEastAsia" w:hAnsi="Cambria Math"/>
          </w:rPr>
          <m:t>1</m:t>
        </m:r>
      </m:oMath>
      <w:r>
        <w:rPr>
          <w:rFonts w:eastAsiaTheme="minorEastAsia"/>
        </w:rPr>
        <w:t xml:space="preserve">, Y = </w:t>
      </w:r>
      <m:oMath>
        <m:r>
          <w:rPr>
            <w:rFonts w:ascii="Cambria Math" w:eastAsiaTheme="minorEastAsia" w:hAnsi="Cambria Math"/>
          </w:rPr>
          <m:t>0</m:t>
        </m:r>
      </m:oMath>
    </w:p>
    <w:p w14:paraId="27B541D0" w14:textId="77777777" w:rsidR="001A1E9C" w:rsidRDefault="001A1E9C" w:rsidP="001A1E9C">
      <w:r>
        <w:t>Formula</w:t>
      </w:r>
    </w:p>
    <w:p w14:paraId="6FAA925D" w14:textId="77777777" w:rsidR="001A1E9C" w:rsidRPr="003171AE" w:rsidRDefault="001B1AB8" w:rsidP="001A1E9C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</m:t>
          </m:r>
        </m:oMath>
      </m:oMathPara>
    </w:p>
    <w:p w14:paraId="7DBDF6C3" w14:textId="6A179DB8" w:rsidR="001A1E9C" w:rsidRPr="00330CC4" w:rsidRDefault="001B1AB8" w:rsidP="001A1E9C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a)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=1</m:t>
          </m:r>
          <m:r>
            <w:rPr>
              <w:rFonts w:ascii="Cambria Math" w:eastAsia="Times New Roman" w:hAnsi="Cambria Math" w:cs="Cordia New"/>
            </w:rPr>
            <m:t>---Ans</m:t>
          </m:r>
        </m:oMath>
      </m:oMathPara>
    </w:p>
    <w:p w14:paraId="2B78D229" w14:textId="252E8C69" w:rsidR="00E81141" w:rsidRPr="00E47E71" w:rsidRDefault="001B1AB8" w:rsidP="00E81141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iii</m:t>
              </m:r>
            </m:e>
          </m:d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e>
            <m:sub>
              <m:r>
                <w:rPr>
                  <w:rFonts w:ascii="Cambria Math" w:hAnsi="Cambria Math"/>
                </w:rPr>
                <m:t>55</m:t>
              </m:r>
            </m:sub>
          </m:sSub>
          <m:r>
            <w:rPr>
              <w:rFonts w:ascii="Cambria Math" w:hAnsi="Cambria Math"/>
            </w:rPr>
            <m:t>55</m:t>
          </m:r>
          <m:r>
            <w:rPr>
              <w:rFonts w:ascii="Cambria Math" w:eastAsiaTheme="minorEastAsia" w:hAnsi="Cambria Math"/>
            </w:rPr>
            <m:t>=y</m:t>
          </m:r>
        </m:oMath>
      </m:oMathPara>
    </w:p>
    <w:p w14:paraId="55232E82" w14:textId="77777777" w:rsidR="00E81141" w:rsidRDefault="00E81141" w:rsidP="00E81141">
      <w:r>
        <w:t>SOLUTION:</w:t>
      </w:r>
    </w:p>
    <w:p w14:paraId="41BC133C" w14:textId="396E32E7" w:rsidR="00E81141" w:rsidRDefault="00E81141" w:rsidP="00E81141">
      <w:r>
        <w:rPr>
          <w:rFonts w:eastAsiaTheme="minorEastAsia"/>
        </w:rPr>
        <w:t xml:space="preserve">a = </w:t>
      </w:r>
      <m:oMath>
        <m:r>
          <w:rPr>
            <w:rFonts w:ascii="Cambria Math" w:eastAsiaTheme="minorEastAsia" w:hAnsi="Cambria Math"/>
          </w:rPr>
          <m:t>55</m:t>
        </m:r>
      </m:oMath>
      <w:r>
        <w:rPr>
          <w:rFonts w:eastAsiaTheme="minorEastAsia"/>
        </w:rPr>
        <w:t xml:space="preserve">, X = 55, Y = </w:t>
      </w:r>
      <m:oMath>
        <m:r>
          <w:rPr>
            <w:rFonts w:ascii="Cambria Math" w:eastAsiaTheme="minorEastAsia" w:hAnsi="Cambria Math"/>
          </w:rPr>
          <m:t>y</m:t>
        </m:r>
      </m:oMath>
    </w:p>
    <w:p w14:paraId="673AAEC0" w14:textId="77777777" w:rsidR="00E81141" w:rsidRDefault="00E81141" w:rsidP="00E81141">
      <w:r>
        <w:t>Formula</w:t>
      </w:r>
    </w:p>
    <w:p w14:paraId="514EE04E" w14:textId="77777777" w:rsidR="00E81141" w:rsidRPr="003171AE" w:rsidRDefault="001B1AB8" w:rsidP="00E81141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</m:t>
          </m:r>
        </m:oMath>
      </m:oMathPara>
    </w:p>
    <w:p w14:paraId="59FFE108" w14:textId="6BAFDAE0" w:rsidR="00E81141" w:rsidRPr="00917539" w:rsidRDefault="001B1AB8" w:rsidP="00E81141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55)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55</m:t>
          </m:r>
        </m:oMath>
      </m:oMathPara>
    </w:p>
    <w:p w14:paraId="671A0A3E" w14:textId="38E6AFCB" w:rsidR="00917539" w:rsidRPr="00917539" w:rsidRDefault="001B1AB8" w:rsidP="00917539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55)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55)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04F2DE49" w14:textId="589BC2A1" w:rsidR="00917539" w:rsidRPr="008773CA" w:rsidRDefault="00917539" w:rsidP="00917539">
      <w:pPr>
        <w:jc w:val="center"/>
        <w:rPr>
          <w:rFonts w:ascii="Calibri" w:eastAsia="Times New Roman" w:hAnsi="Calibri" w:cs="Cordia New"/>
        </w:rPr>
      </w:pPr>
      <m:oMathPara>
        <m:oMath>
          <m:r>
            <w:rPr>
              <w:rFonts w:ascii="Cambria Math" w:hAnsi="Cambria Math"/>
            </w:rPr>
            <m:t>y=</m:t>
          </m:r>
          <m:r>
            <w:rPr>
              <w:rFonts w:ascii="Cambria Math" w:eastAsia="Times New Roman" w:hAnsi="Cambria Math" w:cs="Cordia New"/>
            </w:rPr>
            <m:t>1---Ans</m:t>
          </m:r>
        </m:oMath>
      </m:oMathPara>
    </w:p>
    <w:p w14:paraId="6A8678D2" w14:textId="43D6046E" w:rsidR="008773CA" w:rsidRDefault="008773CA" w:rsidP="00917539">
      <w:pPr>
        <w:jc w:val="center"/>
        <w:rPr>
          <w:rFonts w:ascii="Calibri" w:eastAsia="Times New Roman" w:hAnsi="Calibri" w:cs="Cordia New"/>
        </w:rPr>
      </w:pPr>
    </w:p>
    <w:p w14:paraId="52E94992" w14:textId="5E5B032D" w:rsidR="00130917" w:rsidRPr="00E47E71" w:rsidRDefault="001B1AB8" w:rsidP="00130917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x</m:t>
              </m:r>
            </m:e>
          </m:d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e>
            <m:sub>
              <m:r>
                <w:rPr>
                  <w:rFonts w:ascii="Cambria Math" w:hAnsi="Cambria Math"/>
                </w:rPr>
                <m:t>64</m:t>
              </m:r>
            </m:sub>
          </m:sSub>
          <m:r>
            <w:rPr>
              <w:rFonts w:ascii="Cambria Math" w:hAnsi="Cambria Math"/>
            </w:rPr>
            <m:t>8</m:t>
          </m:r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x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5AB846C5" w14:textId="77777777" w:rsidR="00130917" w:rsidRDefault="00130917" w:rsidP="00130917">
      <w:r>
        <w:t>SOLUTION:</w:t>
      </w:r>
    </w:p>
    <w:p w14:paraId="6A7FE083" w14:textId="28964013" w:rsidR="00130917" w:rsidRDefault="00130917" w:rsidP="00130917">
      <w:r>
        <w:rPr>
          <w:rFonts w:eastAsiaTheme="minorEastAsia"/>
        </w:rPr>
        <w:t xml:space="preserve">a = </w:t>
      </w:r>
      <m:oMath>
        <m:r>
          <w:rPr>
            <w:rFonts w:ascii="Cambria Math" w:eastAsiaTheme="minorEastAsia" w:hAnsi="Cambria Math"/>
          </w:rPr>
          <m:t>64</m:t>
        </m:r>
      </m:oMath>
      <w:r>
        <w:rPr>
          <w:rFonts w:eastAsiaTheme="minorEastAsia"/>
        </w:rPr>
        <w:t xml:space="preserve">, X = 8, Y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6D4DF7A" w14:textId="77777777" w:rsidR="00130917" w:rsidRDefault="00130917" w:rsidP="00130917">
      <w:r>
        <w:t>Formula</w:t>
      </w:r>
    </w:p>
    <w:p w14:paraId="6F8E15A6" w14:textId="77777777" w:rsidR="00130917" w:rsidRPr="003171AE" w:rsidRDefault="001B1AB8" w:rsidP="00130917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Y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eastAsia="Times New Roman" w:hAnsi="Cambria Math" w:cs="Cordia New"/>
            </w:rPr>
            <m:t>X</m:t>
          </m:r>
        </m:oMath>
      </m:oMathPara>
    </w:p>
    <w:p w14:paraId="38E16256" w14:textId="56B492BA" w:rsidR="00130917" w:rsidRPr="004A5B90" w:rsidRDefault="001B1AB8" w:rsidP="00130917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64)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=8</m:t>
          </m:r>
        </m:oMath>
      </m:oMathPara>
    </w:p>
    <w:p w14:paraId="5A3B5349" w14:textId="6F04F370" w:rsidR="004A5B90" w:rsidRPr="004A5B90" w:rsidRDefault="001B1AB8" w:rsidP="004A5B90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=8</m:t>
          </m:r>
        </m:oMath>
      </m:oMathPara>
    </w:p>
    <w:p w14:paraId="7C6B38A5" w14:textId="0D40688C" w:rsidR="004A5B90" w:rsidRPr="004A5B90" w:rsidRDefault="001B1AB8" w:rsidP="004A5B90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8)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x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=8</m:t>
          </m:r>
        </m:oMath>
      </m:oMathPara>
    </w:p>
    <w:p w14:paraId="0291F245" w14:textId="20FCAC55" w:rsidR="004A5B90" w:rsidRPr="00917539" w:rsidRDefault="001B1AB8" w:rsidP="004A5B90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8)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w:rPr>
              <w:rFonts w:ascii="Cambria Math" w:hAnsi="Cambria Math"/>
            </w:rPr>
            <m:t>=8</m:t>
          </m:r>
        </m:oMath>
      </m:oMathPara>
    </w:p>
    <w:p w14:paraId="7F8DCE45" w14:textId="5AEF8AB1" w:rsidR="004A5B90" w:rsidRPr="00917539" w:rsidRDefault="001B1AB8" w:rsidP="004A5B90">
      <w:pPr>
        <w:jc w:val="center"/>
        <w:rPr>
          <w:rFonts w:ascii="Calibri" w:eastAsia="Times New Roman" w:hAnsi="Calibri" w:cs="Cordia New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8)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8)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7AF776B5" w14:textId="5CF7616A" w:rsidR="004A5B90" w:rsidRPr="00917539" w:rsidRDefault="004A5B90" w:rsidP="004A5B90">
      <w:pPr>
        <w:jc w:val="center"/>
        <w:rPr>
          <w:rFonts w:ascii="Calibri" w:eastAsia="Times New Roman" w:hAnsi="Calibri" w:cs="Cordia New"/>
        </w:rPr>
      </w:pPr>
      <m:oMathPara>
        <m:oMath>
          <m:r>
            <w:rPr>
              <w:rFonts w:ascii="Cambria Math" w:hAnsi="Cambria Math"/>
            </w:rPr>
            <m:t>x=</m:t>
          </m:r>
          <m:r>
            <w:rPr>
              <w:rFonts w:ascii="Cambria Math" w:eastAsia="Times New Roman" w:hAnsi="Cambria Math" w:cs="Cordia New"/>
            </w:rPr>
            <m:t>1---Ans</m:t>
          </m:r>
        </m:oMath>
      </m:oMathPara>
    </w:p>
    <w:p w14:paraId="2BFBF824" w14:textId="77777777" w:rsidR="004A5B90" w:rsidRPr="00917539" w:rsidRDefault="004A5B90" w:rsidP="004A5B90">
      <w:pPr>
        <w:jc w:val="center"/>
        <w:rPr>
          <w:rFonts w:ascii="Calibri" w:eastAsia="Times New Roman" w:hAnsi="Calibri" w:cs="Cordia New"/>
        </w:rPr>
      </w:pPr>
    </w:p>
    <w:p w14:paraId="3A83E4C3" w14:textId="77777777" w:rsidR="00197047" w:rsidRPr="009975E0" w:rsidRDefault="00197047" w:rsidP="001C527D">
      <w:pPr>
        <w:jc w:val="center"/>
        <w:rPr>
          <w:rFonts w:ascii="Calibri" w:eastAsia="Times New Roman" w:hAnsi="Calibri" w:cs="Cordia New"/>
        </w:rPr>
      </w:pPr>
    </w:p>
    <w:sectPr w:rsidR="00197047" w:rsidRPr="009975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4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bE0MDexsDQ0szRQ0lEKTi0uzszPAykwqgUAssgXaiwAAAA="/>
  </w:docVars>
  <w:rsids>
    <w:rsidRoot w:val="00B31FD5"/>
    <w:rsid w:val="00076B4E"/>
    <w:rsid w:val="00130917"/>
    <w:rsid w:val="00152D20"/>
    <w:rsid w:val="00163974"/>
    <w:rsid w:val="00197047"/>
    <w:rsid w:val="001A1E9C"/>
    <w:rsid w:val="001B1AB8"/>
    <w:rsid w:val="001C527D"/>
    <w:rsid w:val="00242910"/>
    <w:rsid w:val="00247E5F"/>
    <w:rsid w:val="002B2646"/>
    <w:rsid w:val="002C7084"/>
    <w:rsid w:val="003171AE"/>
    <w:rsid w:val="00330CC4"/>
    <w:rsid w:val="0039086D"/>
    <w:rsid w:val="003B0956"/>
    <w:rsid w:val="003B6CE7"/>
    <w:rsid w:val="003B753B"/>
    <w:rsid w:val="003B75AC"/>
    <w:rsid w:val="003C6F64"/>
    <w:rsid w:val="004A5B90"/>
    <w:rsid w:val="00506963"/>
    <w:rsid w:val="005209F9"/>
    <w:rsid w:val="005C35BC"/>
    <w:rsid w:val="005E7039"/>
    <w:rsid w:val="0061395C"/>
    <w:rsid w:val="006222C7"/>
    <w:rsid w:val="00741672"/>
    <w:rsid w:val="00787091"/>
    <w:rsid w:val="00866368"/>
    <w:rsid w:val="008773CA"/>
    <w:rsid w:val="0087764A"/>
    <w:rsid w:val="008824C9"/>
    <w:rsid w:val="008C5EE7"/>
    <w:rsid w:val="008C72F5"/>
    <w:rsid w:val="008D287F"/>
    <w:rsid w:val="008F44D0"/>
    <w:rsid w:val="00917539"/>
    <w:rsid w:val="00922276"/>
    <w:rsid w:val="009321A8"/>
    <w:rsid w:val="00952B03"/>
    <w:rsid w:val="009975E0"/>
    <w:rsid w:val="009A66F5"/>
    <w:rsid w:val="00A1146B"/>
    <w:rsid w:val="00B10589"/>
    <w:rsid w:val="00B31FD5"/>
    <w:rsid w:val="00B34059"/>
    <w:rsid w:val="00B65E36"/>
    <w:rsid w:val="00C63640"/>
    <w:rsid w:val="00CE33D3"/>
    <w:rsid w:val="00D21FDB"/>
    <w:rsid w:val="00D649B2"/>
    <w:rsid w:val="00DF1246"/>
    <w:rsid w:val="00DF16A2"/>
    <w:rsid w:val="00E47E71"/>
    <w:rsid w:val="00E71AB4"/>
    <w:rsid w:val="00E81141"/>
    <w:rsid w:val="00E90B50"/>
    <w:rsid w:val="00EB1B72"/>
    <w:rsid w:val="00EF1E6A"/>
    <w:rsid w:val="00EF488B"/>
    <w:rsid w:val="00F5499A"/>
    <w:rsid w:val="00FA3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F13FF"/>
  <w15:chartTrackingRefBased/>
  <w15:docId w15:val="{E0F5D18A-6E4C-4E07-98BB-A5401F4BA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1FD5"/>
    <w:rPr>
      <w:color w:val="808080"/>
    </w:rPr>
  </w:style>
  <w:style w:type="table" w:styleId="TableGrid">
    <w:name w:val="Table Grid"/>
    <w:basedOn w:val="TableNormal"/>
    <w:uiPriority w:val="39"/>
    <w:rsid w:val="00D21F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75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2</cp:revision>
  <dcterms:created xsi:type="dcterms:W3CDTF">2021-11-30T15:10:00Z</dcterms:created>
  <dcterms:modified xsi:type="dcterms:W3CDTF">2021-11-30T15:10:00Z</dcterms:modified>
</cp:coreProperties>
</file>